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F93C44" w:rsidRDefault="00382EFF" w:rsidP="00F93C44">
      <w:pPr>
        <w:pStyle w:val="PlainText"/>
        <w:jc w:val="center"/>
        <w:rPr>
          <w:rFonts w:ascii="Times New Roman" w:hAnsi="Times New Roman" w:cs="Times New Roman"/>
          <w:b/>
          <w:bCs/>
          <w:sz w:val="24"/>
          <w:szCs w:val="24"/>
        </w:rPr>
      </w:pPr>
      <w:r w:rsidRPr="00F93C44">
        <w:rPr>
          <w:rFonts w:ascii="Times New Roman" w:hAnsi="Times New Roman" w:cs="Times New Roman"/>
          <w:b/>
          <w:bCs/>
          <w:sz w:val="24"/>
          <w:szCs w:val="24"/>
        </w:rPr>
        <w:t>Hardin County Board of Education</w:t>
      </w:r>
    </w:p>
    <w:p w:rsidR="00F93C44" w:rsidRPr="00F93C44" w:rsidRDefault="00F93C44" w:rsidP="00F93C44">
      <w:pPr>
        <w:pStyle w:val="PlainText"/>
        <w:jc w:val="center"/>
        <w:rPr>
          <w:rFonts w:ascii="Times New Roman" w:hAnsi="Times New Roman" w:cs="Times New Roman"/>
          <w:sz w:val="24"/>
          <w:szCs w:val="24"/>
        </w:rPr>
      </w:pPr>
      <w:r w:rsidRPr="00F93C44">
        <w:rPr>
          <w:rFonts w:ascii="Times New Roman" w:hAnsi="Times New Roman" w:cs="Times New Roman"/>
          <w:sz w:val="24"/>
          <w:szCs w:val="24"/>
        </w:rPr>
        <w:t xml:space="preserve">Regular Evening Meeting </w:t>
      </w:r>
    </w:p>
    <w:p w:rsidR="00382EFF" w:rsidRPr="00F93C44" w:rsidRDefault="00382EFF" w:rsidP="00F93C44">
      <w:pPr>
        <w:pStyle w:val="PlainText"/>
        <w:jc w:val="center"/>
        <w:rPr>
          <w:rFonts w:ascii="Times New Roman" w:hAnsi="Times New Roman" w:cs="Times New Roman"/>
          <w:sz w:val="24"/>
          <w:szCs w:val="24"/>
        </w:rPr>
      </w:pPr>
      <w:r w:rsidRPr="00F93C44">
        <w:rPr>
          <w:rFonts w:ascii="Times New Roman" w:hAnsi="Times New Roman" w:cs="Times New Roman"/>
          <w:sz w:val="24"/>
          <w:szCs w:val="24"/>
        </w:rPr>
        <w:t>July 17, 2025</w:t>
      </w:r>
      <w:r w:rsidR="00F93C44" w:rsidRPr="00F93C44">
        <w:rPr>
          <w:rFonts w:ascii="Times New Roman" w:hAnsi="Times New Roman" w:cs="Times New Roman"/>
          <w:sz w:val="24"/>
          <w:szCs w:val="24"/>
        </w:rPr>
        <w:t>,</w:t>
      </w:r>
      <w:r w:rsidRPr="00F93C44">
        <w:rPr>
          <w:rFonts w:ascii="Times New Roman" w:hAnsi="Times New Roman" w:cs="Times New Roman"/>
          <w:sz w:val="24"/>
          <w:szCs w:val="24"/>
        </w:rPr>
        <w:t xml:space="preserve"> 6:00 PM</w:t>
      </w:r>
    </w:p>
    <w:p w:rsidR="00382EFF" w:rsidRPr="00F93C44" w:rsidRDefault="00382EFF" w:rsidP="00F93C44">
      <w:pPr>
        <w:pStyle w:val="PlainText"/>
        <w:jc w:val="center"/>
        <w:rPr>
          <w:rFonts w:ascii="Times New Roman" w:hAnsi="Times New Roman" w:cs="Times New Roman"/>
          <w:sz w:val="24"/>
          <w:szCs w:val="24"/>
        </w:rPr>
      </w:pPr>
      <w:r w:rsidRPr="00F93C44">
        <w:rPr>
          <w:rFonts w:ascii="Times New Roman" w:hAnsi="Times New Roman" w:cs="Times New Roman"/>
          <w:sz w:val="24"/>
          <w:szCs w:val="24"/>
        </w:rPr>
        <w:t>65 W.A. Jenkins Rd, Elizabethtown, KY 42701</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 Call to Order </w:t>
      </w:r>
      <w:r w:rsidRPr="00F93C44">
        <w:rPr>
          <w:rFonts w:ascii="Times New Roman" w:hAnsi="Times New Roman" w:cs="Times New Roman"/>
          <w:sz w:val="24"/>
          <w:szCs w:val="24"/>
        </w:rPr>
        <w:t xml:space="preserve"> </w:t>
      </w:r>
    </w:p>
    <w:p w:rsidR="00F93C44"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Chairperson Dawn Johnson called the meeting to order. The following members were present: Dawn Johnson, Ben Sego, Steve Bland, Mark Casey, and Charlie Wise.</w:t>
      </w:r>
    </w:p>
    <w:p w:rsidR="00F93C44" w:rsidRPr="00F93C44" w:rsidRDefault="00F93C44"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Ms. Johnson asked for a moment of silence for Ms. Megan Hobbs, GT teacher at East Hardin Middle School</w:t>
      </w:r>
      <w:r w:rsidR="00F93C44" w:rsidRPr="00F93C44">
        <w:rPr>
          <w:rFonts w:ascii="Times New Roman" w:hAnsi="Times New Roman" w:cs="Times New Roman"/>
          <w:sz w:val="24"/>
          <w:szCs w:val="24"/>
        </w:rPr>
        <w:t>,</w:t>
      </w:r>
      <w:r w:rsidRPr="00F93C44">
        <w:rPr>
          <w:rFonts w:ascii="Times New Roman" w:hAnsi="Times New Roman" w:cs="Times New Roman"/>
          <w:sz w:val="24"/>
          <w:szCs w:val="24"/>
        </w:rPr>
        <w:t xml:space="preserve"> who has passed away.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I. Pledge of Allegiance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II. Board Commitment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V. Recognition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Order #11327 - Motion Passed: </w:t>
      </w:r>
      <w:r w:rsidRPr="00F93C44">
        <w:rPr>
          <w:rFonts w:ascii="Times New Roman" w:hAnsi="Times New Roman" w:cs="Times New Roman"/>
          <w:sz w:val="24"/>
          <w:szCs w:val="24"/>
        </w:rPr>
        <w:t xml:space="preserve"> Approval of the resolution recognizing staff passed with a motion by Mr. Ben Sego and a second by Mr. Steve Bland.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Steve Bland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Mark Casey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s. Dawn Logsdon </w:t>
      </w:r>
      <w:proofErr w:type="gramStart"/>
      <w:r w:rsidRPr="00F93C44">
        <w:rPr>
          <w:rFonts w:ascii="Times New Roman" w:hAnsi="Times New Roman" w:cs="Times New Roman"/>
          <w:sz w:val="24"/>
          <w:szCs w:val="24"/>
        </w:rPr>
        <w:t>Johnson  Yes</w:t>
      </w:r>
      <w:proofErr w:type="gramEnd"/>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Ben Sego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Charlie Wise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V.A. Staff Recognitions </w:t>
      </w:r>
      <w:r w:rsidRPr="00F93C44">
        <w:rPr>
          <w:rFonts w:ascii="Times New Roman" w:hAnsi="Times New Roman" w:cs="Times New Roman"/>
          <w:sz w:val="24"/>
          <w:szCs w:val="24"/>
        </w:rPr>
        <w:t xml:space="preserve"> </w:t>
      </w:r>
    </w:p>
    <w:p w:rsidR="00F93C44" w:rsidRPr="00F93C44" w:rsidRDefault="00F93C44" w:rsidP="00F93C44">
      <w:pPr>
        <w:jc w:val="center"/>
        <w:rPr>
          <w:b/>
          <w:bCs/>
          <w:color w:val="000000"/>
          <w:kern w:val="28"/>
        </w:rPr>
      </w:pPr>
      <w:r w:rsidRPr="00F93C44">
        <w:rPr>
          <w:b/>
          <w:bCs/>
          <w:color w:val="000000"/>
          <w:kern w:val="28"/>
        </w:rPr>
        <w:t>Resolution of Recognition</w:t>
      </w:r>
    </w:p>
    <w:p w:rsidR="00F93C44" w:rsidRPr="00F93C44" w:rsidRDefault="00F93C44" w:rsidP="00F93C44">
      <w:pPr>
        <w:rPr>
          <w:b/>
          <w:bCs/>
          <w:color w:val="000000"/>
          <w:kern w:val="28"/>
        </w:rPr>
      </w:pPr>
    </w:p>
    <w:p w:rsidR="00F93C44" w:rsidRPr="00F93C44" w:rsidRDefault="00F93C44" w:rsidP="00F93C44">
      <w:pPr>
        <w:ind w:firstLine="720"/>
        <w:rPr>
          <w:kern w:val="28"/>
        </w:rPr>
      </w:pPr>
      <w:r w:rsidRPr="00F93C44">
        <w:rPr>
          <w:kern w:val="28"/>
        </w:rPr>
        <w:t>WHEREAS, the function of a Board of Education is to strive for excellence in all phases of educational programs, and;</w:t>
      </w:r>
    </w:p>
    <w:p w:rsidR="00F93C44" w:rsidRPr="00F93C44" w:rsidRDefault="00F93C44" w:rsidP="00F93C44">
      <w:pPr>
        <w:rPr>
          <w:kern w:val="28"/>
        </w:rPr>
      </w:pPr>
    </w:p>
    <w:p w:rsidR="00F93C44" w:rsidRPr="00F93C44" w:rsidRDefault="00F93C44" w:rsidP="00F93C44">
      <w:pPr>
        <w:ind w:firstLine="720"/>
        <w:rPr>
          <w:kern w:val="28"/>
        </w:rPr>
      </w:pPr>
      <w:r w:rsidRPr="00F93C44">
        <w:rPr>
          <w:kern w:val="28"/>
        </w:rPr>
        <w:t>WHEREAS, a major indication of such excellence is awards and honors earned by the students, employees and programs of the school system, and;</w:t>
      </w:r>
    </w:p>
    <w:p w:rsidR="00F93C44" w:rsidRPr="00F93C44" w:rsidRDefault="00F93C44" w:rsidP="00F93C44">
      <w:pPr>
        <w:rPr>
          <w:kern w:val="28"/>
        </w:rPr>
      </w:pPr>
    </w:p>
    <w:p w:rsidR="00F93C44" w:rsidRPr="00F93C44" w:rsidRDefault="00F93C44" w:rsidP="00F93C44">
      <w:pPr>
        <w:ind w:firstLine="720"/>
        <w:rPr>
          <w:kern w:val="28"/>
        </w:rPr>
      </w:pPr>
      <w:r w:rsidRPr="00F93C44">
        <w:rPr>
          <w:kern w:val="28"/>
        </w:rPr>
        <w:t>WHEREAS, the Hardin County Board of Education deems it fitting and proper that significant awards and honors be recognized by the Board;</w:t>
      </w:r>
    </w:p>
    <w:p w:rsidR="00F93C44" w:rsidRPr="00F93C44" w:rsidRDefault="00F93C44" w:rsidP="00F93C44">
      <w:pPr>
        <w:rPr>
          <w:kern w:val="28"/>
        </w:rPr>
      </w:pPr>
    </w:p>
    <w:p w:rsidR="00F93C44" w:rsidRPr="00F93C44" w:rsidRDefault="00F93C44" w:rsidP="00F93C44">
      <w:pPr>
        <w:ind w:firstLine="720"/>
        <w:rPr>
          <w:kern w:val="28"/>
        </w:rPr>
      </w:pPr>
      <w:r w:rsidRPr="00F93C44">
        <w:rPr>
          <w:kern w:val="28"/>
        </w:rPr>
        <w:t>BE IT THEREFORE RESOLVED THAT the Hardin County Board of Education, meeting in special session on July 17, 2025, does hereby recognize the achievements of the following:</w:t>
      </w:r>
    </w:p>
    <w:p w:rsidR="00F93C44" w:rsidRPr="00F93C44" w:rsidRDefault="00F93C44" w:rsidP="00F93C44">
      <w:pPr>
        <w:ind w:firstLine="720"/>
        <w:rPr>
          <w:kern w:val="28"/>
        </w:rPr>
      </w:pPr>
    </w:p>
    <w:p w:rsidR="00F93C44" w:rsidRPr="00F93C44" w:rsidRDefault="00F93C44" w:rsidP="00F93C44">
      <w:pPr>
        <w:numPr>
          <w:ilvl w:val="0"/>
          <w:numId w:val="1"/>
        </w:numPr>
        <w:shd w:val="clear" w:color="auto" w:fill="FFFFFF"/>
        <w:rPr>
          <w:color w:val="080809"/>
        </w:rPr>
      </w:pPr>
      <w:r w:rsidRPr="00F93C44">
        <w:rPr>
          <w:color w:val="080809"/>
          <w:kern w:val="28"/>
        </w:rPr>
        <w:t>Central Hardin High School’s School Resource Officer, Larry Robinson, recently earned the Kentucky Association of School Resource Officers School Resource Officer of the Year.</w:t>
      </w:r>
    </w:p>
    <w:p w:rsidR="00F93C44" w:rsidRPr="00F93C44" w:rsidRDefault="00F93C44" w:rsidP="00F93C44">
      <w:pPr>
        <w:shd w:val="clear" w:color="auto" w:fill="FFFFFF"/>
        <w:rPr>
          <w:color w:val="080809"/>
          <w:kern w:val="28"/>
        </w:rPr>
      </w:pPr>
    </w:p>
    <w:p w:rsidR="00F93C44" w:rsidRPr="00F93C44" w:rsidRDefault="00F93C44" w:rsidP="00F93C44">
      <w:pPr>
        <w:numPr>
          <w:ilvl w:val="0"/>
          <w:numId w:val="1"/>
        </w:numPr>
        <w:shd w:val="clear" w:color="auto" w:fill="FFFFFF"/>
        <w:rPr>
          <w:color w:val="080809"/>
          <w:kern w:val="28"/>
        </w:rPr>
      </w:pPr>
      <w:r w:rsidRPr="00F93C44">
        <w:rPr>
          <w:color w:val="080809"/>
          <w:kern w:val="28"/>
        </w:rPr>
        <w:t>North Hardin High School’s School Resource Officer, Timmy Walker, recently earned the Region II Kentucky Association of School Resource Officers School Resource Officer of the Year.</w:t>
      </w:r>
    </w:p>
    <w:p w:rsidR="00F93C44" w:rsidRPr="00F93C44" w:rsidRDefault="00F93C44" w:rsidP="00F93C44">
      <w:pPr>
        <w:shd w:val="clear" w:color="auto" w:fill="FFFFFF"/>
        <w:rPr>
          <w:color w:val="080809"/>
          <w:kern w:val="28"/>
        </w:rPr>
      </w:pPr>
    </w:p>
    <w:p w:rsidR="00F93C44" w:rsidRPr="00F93C44" w:rsidRDefault="00F93C44" w:rsidP="00F93C44">
      <w:pPr>
        <w:numPr>
          <w:ilvl w:val="0"/>
          <w:numId w:val="1"/>
        </w:numPr>
        <w:shd w:val="clear" w:color="auto" w:fill="FFFFFF"/>
        <w:rPr>
          <w:color w:val="080809"/>
          <w:kern w:val="28"/>
        </w:rPr>
      </w:pPr>
      <w:r w:rsidRPr="00F93C44">
        <w:rPr>
          <w:color w:val="080809"/>
          <w:kern w:val="28"/>
        </w:rPr>
        <w:t xml:space="preserve">Bluegrass Middle School’s School Resource Officer, Javier Aguayo, recently earned the National Association of School Resource Officers Bridge the Gap Award in honor of his commitment to bridging the gap between youth and law enforcement.  </w:t>
      </w:r>
    </w:p>
    <w:p w:rsidR="00F93C44" w:rsidRPr="00F93C44" w:rsidRDefault="00F93C44" w:rsidP="00F93C44">
      <w:pPr>
        <w:ind w:firstLine="720"/>
        <w:rPr>
          <w:kern w:val="28"/>
        </w:rPr>
      </w:pPr>
    </w:p>
    <w:p w:rsidR="00F93C44" w:rsidRPr="00F93C44" w:rsidRDefault="00F93C44" w:rsidP="00F93C44">
      <w:pPr>
        <w:shd w:val="clear" w:color="auto" w:fill="FFFFFF"/>
        <w:spacing w:after="120"/>
        <w:ind w:left="-360"/>
        <w:contextualSpacing/>
        <w:rPr>
          <w:kern w:val="28"/>
        </w:rPr>
      </w:pPr>
      <w:r>
        <w:rPr>
          <w:kern w:val="28"/>
        </w:rPr>
        <w:t xml:space="preserve">     </w:t>
      </w:r>
      <w:r w:rsidRPr="00F93C44">
        <w:rPr>
          <w:kern w:val="28"/>
        </w:rPr>
        <w:t xml:space="preserve">The Board extends its congratulations to these SROs for the recognition they have earned for themselves and </w:t>
      </w:r>
      <w:r>
        <w:rPr>
          <w:kern w:val="28"/>
        </w:rPr>
        <w:t xml:space="preserve">    </w:t>
      </w:r>
      <w:r>
        <w:rPr>
          <w:kern w:val="28"/>
        </w:rPr>
        <w:br/>
        <w:t xml:space="preserve">     </w:t>
      </w:r>
      <w:r w:rsidRPr="00F93C44">
        <w:rPr>
          <w:kern w:val="28"/>
        </w:rPr>
        <w:t>Hardin County Schools.</w:t>
      </w:r>
    </w:p>
    <w:p w:rsidR="00F93C44" w:rsidRDefault="00F93C44"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V. Focus on Academic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Tim Hall, lead teacher for the Construction Program, discussed the real-world scenarios given to the students for them to learn a trade and earn certification.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VI. Recognition of Visitor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VII. Construction Update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VII.A. Report on projects in progress from JRA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VIII. Consideration of the Consent Agenda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 Consent Agenda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Order #11328 - Motion Passed: </w:t>
      </w:r>
      <w:r w:rsidRPr="00F93C44">
        <w:rPr>
          <w:rFonts w:ascii="Times New Roman" w:hAnsi="Times New Roman" w:cs="Times New Roman"/>
          <w:sz w:val="24"/>
          <w:szCs w:val="24"/>
        </w:rPr>
        <w:t xml:space="preserve"> Approval of the consent agenda as presented passed with a motion by Mr. Ben Sego and a second by Mr. Mark Casey.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Steve Bland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Mark Casey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s. Dawn Logsdon </w:t>
      </w:r>
      <w:proofErr w:type="gramStart"/>
      <w:r w:rsidRPr="00F93C44">
        <w:rPr>
          <w:rFonts w:ascii="Times New Roman" w:hAnsi="Times New Roman" w:cs="Times New Roman"/>
          <w:sz w:val="24"/>
          <w:szCs w:val="24"/>
        </w:rPr>
        <w:t>Johnson  Yes</w:t>
      </w:r>
      <w:proofErr w:type="gramEnd"/>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Ben Sego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Charlie Wise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A. Instructional Service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lastRenderedPageBreak/>
        <w:t xml:space="preserve">IX.A.1. Approval of the Memorandum of Agreement for Special Education Services between the Hardin County Board of Education and Central Kentucky Head Start for the 2025-26 school year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A.2. Approval of the Assurances for Federal Year 2026 </w:t>
      </w:r>
      <w:r w:rsidRPr="00F93C44">
        <w:rPr>
          <w:rFonts w:ascii="Times New Roman" w:hAnsi="Times New Roman" w:cs="Times New Roman"/>
          <w:sz w:val="24"/>
          <w:szCs w:val="24"/>
        </w:rPr>
        <w:t xml:space="preserve"> </w:t>
      </w:r>
    </w:p>
    <w:p w:rsidR="00F93C44" w:rsidRPr="00F93C44" w:rsidRDefault="00F93C44"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B. Student Service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B.1. Approval of Google Education platform, </w:t>
      </w:r>
      <w:proofErr w:type="spellStart"/>
      <w:r w:rsidRPr="00F93C44">
        <w:rPr>
          <w:rFonts w:ascii="Times New Roman" w:hAnsi="Times New Roman" w:cs="Times New Roman"/>
          <w:b/>
          <w:sz w:val="24"/>
          <w:szCs w:val="24"/>
        </w:rPr>
        <w:t>GoGuardian</w:t>
      </w:r>
      <w:proofErr w:type="spellEnd"/>
      <w:r w:rsidRPr="00F93C44">
        <w:rPr>
          <w:rFonts w:ascii="Times New Roman" w:hAnsi="Times New Roman" w:cs="Times New Roman"/>
          <w:b/>
          <w:sz w:val="24"/>
          <w:szCs w:val="24"/>
        </w:rPr>
        <w:t xml:space="preserve"> Teacher, Infinite Campus, and </w:t>
      </w:r>
      <w:proofErr w:type="spellStart"/>
      <w:r w:rsidRPr="00F93C44">
        <w:rPr>
          <w:rFonts w:ascii="Times New Roman" w:hAnsi="Times New Roman" w:cs="Times New Roman"/>
          <w:b/>
          <w:sz w:val="24"/>
          <w:szCs w:val="24"/>
        </w:rPr>
        <w:t>Apptegy</w:t>
      </w:r>
      <w:proofErr w:type="spellEnd"/>
      <w:r w:rsidRPr="00F93C44">
        <w:rPr>
          <w:rFonts w:ascii="Times New Roman" w:hAnsi="Times New Roman" w:cs="Times New Roman"/>
          <w:b/>
          <w:sz w:val="24"/>
          <w:szCs w:val="24"/>
        </w:rPr>
        <w:t xml:space="preserve"> Rooms as the traceable communication systems for the Hardin County School District as well as Anthology Blackboard, Outlook with kctcs.edu domain, and EAB Starfish for our students with dual enrollment of HCS and KCTC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B.2. Approval of the signing of the Interagency Agreement between the Department of Juvenile Justice and the Hardin County Board of Education, acting for Hardin County Day Treatment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B.3. Approval of the signing of the Memorandum of Agreement between the Kentucky Educational Collaborative for State Agency Children (KECSAC) and the Hardin County Board of Education for the funding of educational services at Hardin County Day Treatment and Lincoln Trail Hospital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B.4. Approval for the West Hardin Middle School 8th grade to travel to Washington, D.C. from April 4-8, 2026, via commercial carrier for time and cost efficiency </w:t>
      </w:r>
      <w:r w:rsidRPr="00F93C44">
        <w:rPr>
          <w:rFonts w:ascii="Times New Roman" w:hAnsi="Times New Roman" w:cs="Times New Roman"/>
          <w:sz w:val="24"/>
          <w:szCs w:val="24"/>
        </w:rPr>
        <w:t xml:space="preserve"> </w:t>
      </w:r>
    </w:p>
    <w:p w:rsidR="00F93C44" w:rsidRPr="00F93C44" w:rsidRDefault="00F93C44"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C. Financial Service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C.1. Received the Monthly Financial Report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C.2. Approval of the Orders of the Treasurer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C.3. Received the School Activity Fund Balance and PPA Report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C.4. Approval to declare transportation items and mobile </w:t>
      </w:r>
      <w:proofErr w:type="gramStart"/>
      <w:r w:rsidRPr="00F93C44">
        <w:rPr>
          <w:rFonts w:ascii="Times New Roman" w:hAnsi="Times New Roman" w:cs="Times New Roman"/>
          <w:b/>
          <w:sz w:val="24"/>
          <w:szCs w:val="24"/>
        </w:rPr>
        <w:t>units</w:t>
      </w:r>
      <w:proofErr w:type="gramEnd"/>
      <w:r w:rsidRPr="00F93C44">
        <w:rPr>
          <w:rFonts w:ascii="Times New Roman" w:hAnsi="Times New Roman" w:cs="Times New Roman"/>
          <w:b/>
          <w:sz w:val="24"/>
          <w:szCs w:val="24"/>
        </w:rPr>
        <w:t xml:space="preserve"> surplus for sealed bid auction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C.5. Approval of a BG-5 for the Central Hardin High School turf project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C.6. Approval of CO 135-137 for Phase 1 of the Central Hardin High School renovation project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C.7. Approval of the initial BG-1 for the James T. Alton Middle School bleacher replacement </w:t>
      </w:r>
      <w:r w:rsidRPr="00F93C44">
        <w:rPr>
          <w:rFonts w:ascii="Times New Roman" w:hAnsi="Times New Roman" w:cs="Times New Roman"/>
          <w:sz w:val="24"/>
          <w:szCs w:val="24"/>
        </w:rPr>
        <w:t xml:space="preserve"> </w:t>
      </w:r>
    </w:p>
    <w:p w:rsidR="00F93C44" w:rsidRDefault="00382EFF" w:rsidP="00551814">
      <w:pPr>
        <w:pStyle w:val="PlainText"/>
        <w:rPr>
          <w:rFonts w:ascii="Times New Roman" w:hAnsi="Times New Roman" w:cs="Times New Roman"/>
          <w:b/>
          <w:sz w:val="24"/>
          <w:szCs w:val="24"/>
        </w:rPr>
      </w:pPr>
      <w:r w:rsidRPr="00F93C44">
        <w:rPr>
          <w:rFonts w:ascii="Times New Roman" w:hAnsi="Times New Roman" w:cs="Times New Roman"/>
          <w:b/>
          <w:sz w:val="24"/>
          <w:szCs w:val="24"/>
        </w:rPr>
        <w:t xml:space="preserve">IX.C.8. Approval of CO-7 for the Child Nutrition construction project </w:t>
      </w:r>
    </w:p>
    <w:p w:rsidR="00382EFF" w:rsidRPr="00F93C44" w:rsidRDefault="00382EFF" w:rsidP="00551814">
      <w:pPr>
        <w:pStyle w:val="PlainText"/>
        <w:rPr>
          <w:rFonts w:ascii="Times New Roman" w:hAnsi="Times New Roman" w:cs="Times New Roman"/>
          <w:sz w:val="24"/>
          <w:szCs w:val="24"/>
        </w:rPr>
      </w:pPr>
      <w:bookmarkStart w:id="0" w:name="_GoBack"/>
      <w:bookmarkEnd w:id="0"/>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D. Human Resource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D.1. Certified Personnel Actions </w:t>
      </w:r>
      <w:r w:rsidRPr="00F93C44">
        <w:rPr>
          <w:rFonts w:ascii="Times New Roman" w:hAnsi="Times New Roman" w:cs="Times New Roman"/>
          <w:sz w:val="24"/>
          <w:szCs w:val="24"/>
        </w:rPr>
        <w:t xml:space="preserve"> </w:t>
      </w:r>
    </w:p>
    <w:p w:rsidR="00F93C44" w:rsidRPr="00F93C44" w:rsidRDefault="00F93C44" w:rsidP="00F93C44">
      <w:pPr>
        <w:spacing w:line="276" w:lineRule="auto"/>
        <w:rPr>
          <w:rFonts w:eastAsia="Calibri"/>
          <w:bCs/>
          <w:u w:val="single"/>
        </w:rPr>
      </w:pPr>
      <w:r w:rsidRPr="00F93C44">
        <w:rPr>
          <w:rFonts w:eastAsia="Calibri"/>
          <w:bCs/>
          <w:u w:val="single"/>
        </w:rPr>
        <w:t>CERTIFIED HIRING:</w:t>
      </w:r>
    </w:p>
    <w:p w:rsidR="00F93C44" w:rsidRPr="00F93C44" w:rsidRDefault="00F93C44" w:rsidP="00F93C44">
      <w:pPr>
        <w:spacing w:line="276" w:lineRule="auto"/>
        <w:rPr>
          <w:rFonts w:eastAsia="Calibri"/>
          <w:bCs/>
        </w:rPr>
      </w:pPr>
      <w:r w:rsidRPr="00F93C44">
        <w:rPr>
          <w:rFonts w:eastAsia="Calibri"/>
          <w:bCs/>
        </w:rPr>
        <w:t>Ammons, Amber—Ex Child/LBD—West Hardin—Effective 08/01/2025</w:t>
      </w:r>
    </w:p>
    <w:p w:rsidR="00F93C44" w:rsidRPr="00F93C44" w:rsidRDefault="00F93C44" w:rsidP="00F93C44">
      <w:pPr>
        <w:spacing w:line="276" w:lineRule="auto"/>
        <w:rPr>
          <w:rFonts w:eastAsia="Calibri"/>
          <w:bCs/>
        </w:rPr>
      </w:pPr>
      <w:proofErr w:type="spellStart"/>
      <w:r w:rsidRPr="00F93C44">
        <w:rPr>
          <w:rFonts w:eastAsia="Calibri"/>
          <w:bCs/>
        </w:rPr>
        <w:t>Artone</w:t>
      </w:r>
      <w:proofErr w:type="spellEnd"/>
      <w:r w:rsidRPr="00F93C44">
        <w:rPr>
          <w:rFonts w:eastAsia="Calibri"/>
          <w:bCs/>
        </w:rPr>
        <w:t>, Ashley—Ex Child/LBD—Rineyville—Effective 08/01/2025</w:t>
      </w:r>
      <w:r w:rsidRPr="00F93C44">
        <w:rPr>
          <w:rFonts w:eastAsia="Calibri"/>
          <w:bCs/>
        </w:rPr>
        <w:tab/>
      </w:r>
    </w:p>
    <w:p w:rsidR="00F93C44" w:rsidRPr="00F93C44" w:rsidRDefault="00F93C44" w:rsidP="00F93C44">
      <w:pPr>
        <w:spacing w:line="276" w:lineRule="auto"/>
        <w:rPr>
          <w:rFonts w:eastAsia="Calibri"/>
          <w:bCs/>
        </w:rPr>
      </w:pPr>
      <w:r w:rsidRPr="00F93C44">
        <w:rPr>
          <w:rFonts w:eastAsia="Calibri"/>
          <w:bCs/>
        </w:rPr>
        <w:t>Barber, Hannah—Language Arts Teacher—James T Alton—Effective 08/01/2025</w:t>
      </w:r>
    </w:p>
    <w:p w:rsidR="00F93C44" w:rsidRPr="00F93C44" w:rsidRDefault="00F93C44" w:rsidP="00F93C44">
      <w:pPr>
        <w:spacing w:line="276" w:lineRule="auto"/>
        <w:rPr>
          <w:rFonts w:eastAsia="Calibri"/>
          <w:bCs/>
        </w:rPr>
      </w:pPr>
      <w:r w:rsidRPr="00F93C44">
        <w:rPr>
          <w:rFonts w:eastAsia="Calibri"/>
          <w:bCs/>
        </w:rPr>
        <w:t>Bettencourt, Heidi—Teacher—Meadow View—Effective 08/01/2025</w:t>
      </w:r>
    </w:p>
    <w:p w:rsidR="00F93C44" w:rsidRPr="00F93C44" w:rsidRDefault="00F93C44" w:rsidP="00F93C44">
      <w:pPr>
        <w:spacing w:line="276" w:lineRule="auto"/>
        <w:rPr>
          <w:rFonts w:eastAsia="Calibri"/>
          <w:bCs/>
        </w:rPr>
      </w:pPr>
      <w:r w:rsidRPr="00F93C44">
        <w:rPr>
          <w:rFonts w:eastAsia="Calibri"/>
          <w:bCs/>
        </w:rPr>
        <w:t>Christensen, Anne (Katherine)—Social Studies Teacher—North Hardin—Effective 08/01/2025</w:t>
      </w:r>
    </w:p>
    <w:p w:rsidR="00F93C44" w:rsidRPr="00F93C44" w:rsidRDefault="00F93C44" w:rsidP="00F93C44">
      <w:pPr>
        <w:spacing w:line="276" w:lineRule="auto"/>
        <w:rPr>
          <w:rFonts w:eastAsia="Calibri"/>
          <w:bCs/>
        </w:rPr>
      </w:pPr>
      <w:r w:rsidRPr="00F93C44">
        <w:rPr>
          <w:rFonts w:eastAsia="Calibri"/>
          <w:bCs/>
        </w:rPr>
        <w:t xml:space="preserve">Cruse, </w:t>
      </w:r>
      <w:proofErr w:type="gramStart"/>
      <w:r w:rsidRPr="00F93C44">
        <w:rPr>
          <w:rFonts w:eastAsia="Calibri"/>
          <w:bCs/>
        </w:rPr>
        <w:t>Summer</w:t>
      </w:r>
      <w:proofErr w:type="gramEnd"/>
      <w:r w:rsidRPr="00F93C44">
        <w:rPr>
          <w:rFonts w:eastAsia="Calibri"/>
          <w:bCs/>
        </w:rPr>
        <w:t xml:space="preserve"> – Health Science Teacher – Early College &amp; Career Center – Effective 08/01/2025</w:t>
      </w:r>
    </w:p>
    <w:p w:rsidR="00F93C44" w:rsidRPr="00F93C44" w:rsidRDefault="00F93C44" w:rsidP="00F93C44">
      <w:pPr>
        <w:spacing w:line="276" w:lineRule="auto"/>
        <w:rPr>
          <w:rFonts w:eastAsia="Calibri"/>
          <w:bCs/>
        </w:rPr>
      </w:pPr>
      <w:r w:rsidRPr="00F93C44">
        <w:rPr>
          <w:rFonts w:eastAsia="Calibri"/>
          <w:bCs/>
        </w:rPr>
        <w:t>Ferguson, Halle—</w:t>
      </w:r>
      <w:proofErr w:type="spellStart"/>
      <w:r w:rsidRPr="00F93C44">
        <w:rPr>
          <w:rFonts w:eastAsia="Calibri"/>
          <w:bCs/>
        </w:rPr>
        <w:t>Ex.Child</w:t>
      </w:r>
      <w:proofErr w:type="spellEnd"/>
      <w:r w:rsidRPr="00F93C44">
        <w:rPr>
          <w:rFonts w:eastAsia="Calibri"/>
          <w:bCs/>
        </w:rPr>
        <w:t>/LBD—Lakewood—Effective 08/01/2025</w:t>
      </w:r>
    </w:p>
    <w:p w:rsidR="00F93C44" w:rsidRPr="00F93C44" w:rsidRDefault="00F93C44" w:rsidP="00F93C44">
      <w:pPr>
        <w:spacing w:line="276" w:lineRule="auto"/>
        <w:rPr>
          <w:rFonts w:eastAsia="Calibri"/>
          <w:bCs/>
        </w:rPr>
      </w:pPr>
      <w:r w:rsidRPr="00F93C44">
        <w:rPr>
          <w:rFonts w:eastAsia="Calibri"/>
          <w:bCs/>
        </w:rPr>
        <w:t>Fischer, John—Head Band Director—North Hardin—Effective 08/01/2025</w:t>
      </w:r>
    </w:p>
    <w:p w:rsidR="00F93C44" w:rsidRPr="00F93C44" w:rsidRDefault="00F93C44" w:rsidP="00F93C44">
      <w:pPr>
        <w:spacing w:line="276" w:lineRule="auto"/>
        <w:rPr>
          <w:rFonts w:eastAsia="Calibri"/>
          <w:bCs/>
        </w:rPr>
      </w:pPr>
      <w:r w:rsidRPr="00F93C44">
        <w:rPr>
          <w:rFonts w:eastAsia="Calibri"/>
          <w:bCs/>
        </w:rPr>
        <w:t>Gassaway, Audrey—Ex. Child/LBD—New Highland—Effective 08/01/2025</w:t>
      </w:r>
    </w:p>
    <w:p w:rsidR="00F93C44" w:rsidRPr="00F93C44" w:rsidRDefault="00F93C44" w:rsidP="00F93C44">
      <w:pPr>
        <w:spacing w:line="276" w:lineRule="auto"/>
        <w:rPr>
          <w:rFonts w:eastAsia="Calibri"/>
          <w:bCs/>
        </w:rPr>
      </w:pPr>
      <w:r w:rsidRPr="00F93C44">
        <w:rPr>
          <w:rFonts w:eastAsia="Calibri"/>
          <w:bCs/>
        </w:rPr>
        <w:t>Gregory, Steven (Lance) – Assistant Principal – Central Hardin – Effective 07/01/2025</w:t>
      </w:r>
    </w:p>
    <w:p w:rsidR="00F93C44" w:rsidRPr="00F93C44" w:rsidRDefault="00F93C44" w:rsidP="00F93C44">
      <w:pPr>
        <w:spacing w:line="276" w:lineRule="auto"/>
        <w:rPr>
          <w:rFonts w:eastAsia="Calibri"/>
          <w:bCs/>
        </w:rPr>
      </w:pPr>
      <w:r w:rsidRPr="00F93C44">
        <w:rPr>
          <w:rFonts w:eastAsia="Calibri"/>
          <w:bCs/>
        </w:rPr>
        <w:t xml:space="preserve">Greenwell, Chase – Assistant Principal – Radcliff – Effective 07/11/2025 </w:t>
      </w:r>
    </w:p>
    <w:p w:rsidR="00F93C44" w:rsidRPr="00F93C44" w:rsidRDefault="00F93C44" w:rsidP="00F93C44">
      <w:pPr>
        <w:spacing w:line="276" w:lineRule="auto"/>
        <w:rPr>
          <w:rFonts w:eastAsia="Calibri"/>
          <w:bCs/>
        </w:rPr>
      </w:pPr>
      <w:r w:rsidRPr="00F93C44">
        <w:rPr>
          <w:rFonts w:eastAsia="Calibri"/>
          <w:bCs/>
        </w:rPr>
        <w:t>Handley, Whitney – Guidance Counselor – North Middle – Effective 08/01/2025</w:t>
      </w:r>
      <w:r w:rsidRPr="00F93C44">
        <w:rPr>
          <w:rFonts w:eastAsia="Calibri"/>
          <w:bCs/>
        </w:rPr>
        <w:tab/>
      </w:r>
    </w:p>
    <w:p w:rsidR="00F93C44" w:rsidRPr="00F93C44" w:rsidRDefault="00F93C44" w:rsidP="00F93C44">
      <w:pPr>
        <w:spacing w:line="276" w:lineRule="auto"/>
        <w:rPr>
          <w:rFonts w:eastAsia="Calibri"/>
          <w:bCs/>
        </w:rPr>
      </w:pPr>
      <w:r w:rsidRPr="00F93C44">
        <w:rPr>
          <w:rFonts w:eastAsia="Calibri"/>
          <w:bCs/>
        </w:rPr>
        <w:t>Jackson, Cheyenne—</w:t>
      </w:r>
      <w:proofErr w:type="spellStart"/>
      <w:r w:rsidRPr="00F93C44">
        <w:rPr>
          <w:rFonts w:eastAsia="Calibri"/>
          <w:bCs/>
        </w:rPr>
        <w:t>Ex.Child</w:t>
      </w:r>
      <w:proofErr w:type="spellEnd"/>
      <w:r w:rsidRPr="00F93C44">
        <w:rPr>
          <w:rFonts w:eastAsia="Calibri"/>
          <w:bCs/>
        </w:rPr>
        <w:t>/LBD—James T Alton—Effective 08/01/2025</w:t>
      </w:r>
    </w:p>
    <w:p w:rsidR="00F93C44" w:rsidRPr="00F93C44" w:rsidRDefault="00F93C44" w:rsidP="00F93C44">
      <w:pPr>
        <w:spacing w:line="276" w:lineRule="auto"/>
        <w:rPr>
          <w:rFonts w:eastAsia="Calibri"/>
          <w:bCs/>
        </w:rPr>
      </w:pPr>
      <w:r w:rsidRPr="00F93C44">
        <w:rPr>
          <w:rFonts w:eastAsia="Calibri"/>
          <w:bCs/>
        </w:rPr>
        <w:t>Jokinen, Kristen – Exceptional Child/LBD Instructor – North Middle – Effective 08/01/2025</w:t>
      </w:r>
    </w:p>
    <w:p w:rsidR="00F93C44" w:rsidRPr="00F93C44" w:rsidRDefault="00F93C44" w:rsidP="00F93C44">
      <w:pPr>
        <w:spacing w:line="276" w:lineRule="auto"/>
        <w:rPr>
          <w:rFonts w:eastAsia="Calibri"/>
          <w:bCs/>
        </w:rPr>
      </w:pPr>
      <w:proofErr w:type="spellStart"/>
      <w:r w:rsidRPr="00F93C44">
        <w:rPr>
          <w:rFonts w:eastAsia="Calibri"/>
          <w:bCs/>
        </w:rPr>
        <w:t>Lanz</w:t>
      </w:r>
      <w:proofErr w:type="spellEnd"/>
      <w:r w:rsidRPr="00F93C44">
        <w:rPr>
          <w:rFonts w:eastAsia="Calibri"/>
          <w:bCs/>
        </w:rPr>
        <w:t>, Sidney—Elementary Teacher—New Highland—Effective 08/01/2025</w:t>
      </w:r>
    </w:p>
    <w:p w:rsidR="00F93C44" w:rsidRPr="00F93C44" w:rsidRDefault="00F93C44" w:rsidP="00F93C44">
      <w:pPr>
        <w:spacing w:line="276" w:lineRule="auto"/>
        <w:rPr>
          <w:rFonts w:eastAsia="Calibri"/>
          <w:bCs/>
        </w:rPr>
      </w:pPr>
      <w:r w:rsidRPr="00F93C44">
        <w:rPr>
          <w:rFonts w:eastAsia="Calibri"/>
          <w:bCs/>
        </w:rPr>
        <w:t xml:space="preserve">Ling, </w:t>
      </w:r>
      <w:proofErr w:type="spellStart"/>
      <w:r w:rsidRPr="00F93C44">
        <w:rPr>
          <w:rFonts w:eastAsia="Calibri"/>
          <w:bCs/>
        </w:rPr>
        <w:t>Itainya</w:t>
      </w:r>
      <w:proofErr w:type="spellEnd"/>
      <w:r w:rsidRPr="00F93C44">
        <w:rPr>
          <w:rFonts w:eastAsia="Calibri"/>
          <w:bCs/>
        </w:rPr>
        <w:t>—Elementary Teacher—New Highland—Effective 08/01/2025</w:t>
      </w:r>
    </w:p>
    <w:p w:rsidR="00F93C44" w:rsidRPr="00F93C44" w:rsidRDefault="00F93C44" w:rsidP="00F93C44">
      <w:pPr>
        <w:spacing w:line="276" w:lineRule="auto"/>
        <w:rPr>
          <w:rFonts w:eastAsia="Calibri"/>
          <w:bCs/>
        </w:rPr>
      </w:pPr>
      <w:r w:rsidRPr="00F93C44">
        <w:rPr>
          <w:rFonts w:eastAsia="Calibri"/>
          <w:bCs/>
        </w:rPr>
        <w:t>Marcum, Rebekah – Elementary Teacher – Woodland – Effective 08/01/2025</w:t>
      </w:r>
    </w:p>
    <w:p w:rsidR="00F93C44" w:rsidRPr="00F93C44" w:rsidRDefault="00F93C44" w:rsidP="00F93C44">
      <w:pPr>
        <w:spacing w:line="276" w:lineRule="auto"/>
        <w:rPr>
          <w:rFonts w:eastAsia="Calibri"/>
          <w:bCs/>
        </w:rPr>
      </w:pPr>
      <w:r w:rsidRPr="00F93C44">
        <w:rPr>
          <w:rFonts w:eastAsia="Calibri"/>
          <w:bCs/>
        </w:rPr>
        <w:t>Morgan, Stephanie – Elementary Teacher – Heartland – Effective 08/01/2025</w:t>
      </w:r>
    </w:p>
    <w:p w:rsidR="00F93C44" w:rsidRPr="00F93C44" w:rsidRDefault="00F93C44" w:rsidP="00F93C44">
      <w:pPr>
        <w:spacing w:line="276" w:lineRule="auto"/>
        <w:rPr>
          <w:rFonts w:eastAsia="Calibri"/>
          <w:bCs/>
        </w:rPr>
      </w:pPr>
      <w:proofErr w:type="spellStart"/>
      <w:r w:rsidRPr="00F93C44">
        <w:rPr>
          <w:rFonts w:eastAsia="Calibri"/>
          <w:bCs/>
        </w:rPr>
        <w:t>Pickerell</w:t>
      </w:r>
      <w:proofErr w:type="spellEnd"/>
      <w:r w:rsidRPr="00F93C44">
        <w:rPr>
          <w:rFonts w:eastAsia="Calibri"/>
          <w:bCs/>
        </w:rPr>
        <w:t>, Morgan – MS Science Teacher – East Hardin – Effective 08/01/2025</w:t>
      </w:r>
    </w:p>
    <w:p w:rsidR="00F93C44" w:rsidRPr="00F93C44" w:rsidRDefault="00F93C44" w:rsidP="00F93C44">
      <w:pPr>
        <w:spacing w:line="276" w:lineRule="auto"/>
        <w:rPr>
          <w:rFonts w:eastAsia="Calibri"/>
          <w:bCs/>
        </w:rPr>
      </w:pPr>
      <w:r w:rsidRPr="00F93C44">
        <w:rPr>
          <w:rFonts w:eastAsia="Calibri"/>
          <w:bCs/>
        </w:rPr>
        <w:t>Reynolds, Sydney—Math Teacher—James T Alton—Effective 08/01/2025</w:t>
      </w:r>
    </w:p>
    <w:p w:rsidR="00F93C44" w:rsidRPr="00F93C44" w:rsidRDefault="00F93C44" w:rsidP="00F93C44">
      <w:pPr>
        <w:spacing w:line="276" w:lineRule="auto"/>
        <w:rPr>
          <w:rFonts w:eastAsia="Calibri"/>
          <w:bCs/>
        </w:rPr>
      </w:pPr>
    </w:p>
    <w:p w:rsidR="00F93C44" w:rsidRPr="00F93C44" w:rsidRDefault="00F93C44" w:rsidP="00F93C44">
      <w:pPr>
        <w:spacing w:line="276" w:lineRule="auto"/>
        <w:rPr>
          <w:rFonts w:eastAsia="Calibri"/>
          <w:bCs/>
          <w:u w:val="single"/>
        </w:rPr>
      </w:pPr>
      <w:r w:rsidRPr="00F93C44">
        <w:rPr>
          <w:rFonts w:eastAsia="Calibri"/>
          <w:bCs/>
          <w:u w:val="single"/>
        </w:rPr>
        <w:t>CERTIFIED RESIGNATIONS:</w:t>
      </w:r>
    </w:p>
    <w:p w:rsidR="00F93C44" w:rsidRPr="00F93C44" w:rsidRDefault="00F93C44" w:rsidP="00F93C44">
      <w:pPr>
        <w:spacing w:line="276" w:lineRule="auto"/>
        <w:rPr>
          <w:rFonts w:eastAsia="Calibri"/>
          <w:bCs/>
        </w:rPr>
      </w:pPr>
      <w:proofErr w:type="spellStart"/>
      <w:r w:rsidRPr="00F93C44">
        <w:rPr>
          <w:rFonts w:eastAsia="Calibri"/>
          <w:bCs/>
        </w:rPr>
        <w:t>Beckner</w:t>
      </w:r>
      <w:proofErr w:type="spellEnd"/>
      <w:r w:rsidRPr="00F93C44">
        <w:rPr>
          <w:rFonts w:eastAsia="Calibri"/>
          <w:bCs/>
        </w:rPr>
        <w:t>, Sarah—</w:t>
      </w:r>
      <w:proofErr w:type="spellStart"/>
      <w:r w:rsidRPr="00F93C44">
        <w:rPr>
          <w:rFonts w:eastAsia="Calibri"/>
          <w:bCs/>
        </w:rPr>
        <w:t>Ex.Child</w:t>
      </w:r>
      <w:proofErr w:type="spellEnd"/>
      <w:r w:rsidRPr="00F93C44">
        <w:rPr>
          <w:rFonts w:eastAsia="Calibri"/>
          <w:bCs/>
        </w:rPr>
        <w:t xml:space="preserve"> Teacher—College View Campus—Effective 07/11/2025</w:t>
      </w:r>
    </w:p>
    <w:p w:rsidR="00F93C44" w:rsidRPr="00F93C44" w:rsidRDefault="00F93C44" w:rsidP="00F93C44">
      <w:pPr>
        <w:spacing w:line="276" w:lineRule="auto"/>
        <w:rPr>
          <w:rFonts w:eastAsia="Calibri"/>
          <w:bCs/>
        </w:rPr>
      </w:pPr>
      <w:r w:rsidRPr="00F93C44">
        <w:rPr>
          <w:rFonts w:eastAsia="Calibri"/>
          <w:bCs/>
        </w:rPr>
        <w:t>Bow, Amy—Teacher—Lakewood—Effective 07/10/2025</w:t>
      </w:r>
    </w:p>
    <w:p w:rsidR="00F93C44" w:rsidRPr="00F93C44" w:rsidRDefault="00F93C44" w:rsidP="00F93C44">
      <w:pPr>
        <w:spacing w:line="276" w:lineRule="auto"/>
        <w:rPr>
          <w:rFonts w:eastAsia="Calibri"/>
          <w:bCs/>
        </w:rPr>
      </w:pPr>
      <w:r w:rsidRPr="00F93C44">
        <w:rPr>
          <w:rFonts w:eastAsia="Calibri"/>
          <w:bCs/>
        </w:rPr>
        <w:t>Fulkerson, Jamie—Teacher—New Highland—Effective 07/14/2025</w:t>
      </w:r>
      <w:r w:rsidRPr="00F93C44">
        <w:rPr>
          <w:rFonts w:eastAsia="Calibri"/>
          <w:bCs/>
        </w:rPr>
        <w:tab/>
      </w:r>
    </w:p>
    <w:p w:rsidR="00F93C44" w:rsidRPr="00F93C44" w:rsidRDefault="00F93C44" w:rsidP="00F93C44">
      <w:pPr>
        <w:spacing w:line="276" w:lineRule="auto"/>
        <w:rPr>
          <w:rFonts w:eastAsia="Calibri"/>
          <w:bCs/>
        </w:rPr>
      </w:pPr>
      <w:r w:rsidRPr="00F93C44">
        <w:rPr>
          <w:rFonts w:eastAsia="Calibri"/>
          <w:bCs/>
        </w:rPr>
        <w:t>Hodge, Mary—Assistant Principal—Lakewood—Effective 07/14/2025</w:t>
      </w:r>
      <w:r w:rsidRPr="00F93C44">
        <w:rPr>
          <w:rFonts w:eastAsia="Calibri"/>
          <w:bCs/>
        </w:rPr>
        <w:tab/>
      </w:r>
    </w:p>
    <w:p w:rsidR="00F93C44" w:rsidRPr="00F93C44" w:rsidRDefault="00F93C44" w:rsidP="00F93C44">
      <w:pPr>
        <w:spacing w:line="276" w:lineRule="auto"/>
        <w:rPr>
          <w:rFonts w:eastAsia="Calibri"/>
          <w:bCs/>
        </w:rPr>
      </w:pPr>
      <w:r w:rsidRPr="00F93C44">
        <w:rPr>
          <w:rFonts w:eastAsia="Calibri"/>
          <w:bCs/>
        </w:rPr>
        <w:t xml:space="preserve">Horton, </w:t>
      </w:r>
      <w:proofErr w:type="spellStart"/>
      <w:r w:rsidRPr="00F93C44">
        <w:rPr>
          <w:rFonts w:eastAsia="Calibri"/>
          <w:bCs/>
        </w:rPr>
        <w:t>Christessica</w:t>
      </w:r>
      <w:proofErr w:type="spellEnd"/>
      <w:r w:rsidRPr="00F93C44">
        <w:rPr>
          <w:rFonts w:eastAsia="Calibri"/>
          <w:bCs/>
        </w:rPr>
        <w:t xml:space="preserve"> – Exceptional Child/LBD Instructor – Heartland – Effective 06/30/2025</w:t>
      </w:r>
    </w:p>
    <w:p w:rsidR="00F93C44" w:rsidRPr="00F93C44" w:rsidRDefault="00F93C44" w:rsidP="00F93C44">
      <w:pPr>
        <w:spacing w:line="276" w:lineRule="auto"/>
        <w:rPr>
          <w:rFonts w:eastAsia="Calibri"/>
          <w:bCs/>
        </w:rPr>
      </w:pPr>
      <w:r w:rsidRPr="00F93C44">
        <w:rPr>
          <w:rFonts w:eastAsia="Calibri"/>
          <w:bCs/>
        </w:rPr>
        <w:t>Massey, Emma—Teacher—James T Alton—Effective 07/09/2025</w:t>
      </w:r>
    </w:p>
    <w:p w:rsidR="00F93C44" w:rsidRPr="00F93C44" w:rsidRDefault="00F93C44" w:rsidP="00F93C44">
      <w:pPr>
        <w:spacing w:line="276" w:lineRule="auto"/>
        <w:rPr>
          <w:rFonts w:eastAsia="Calibri"/>
          <w:bCs/>
        </w:rPr>
      </w:pPr>
      <w:r w:rsidRPr="00F93C44">
        <w:rPr>
          <w:rFonts w:eastAsia="Calibri"/>
          <w:bCs/>
        </w:rPr>
        <w:t>Stockdale, Phillip – HS Social Studies Teacher – Central Hardin – Effective 06/30/2025</w:t>
      </w:r>
    </w:p>
    <w:p w:rsidR="00F93C44" w:rsidRPr="00F93C44" w:rsidRDefault="00F93C44" w:rsidP="00F93C44">
      <w:pPr>
        <w:spacing w:line="276" w:lineRule="auto"/>
        <w:rPr>
          <w:rFonts w:eastAsia="Calibri"/>
          <w:bCs/>
        </w:rPr>
      </w:pPr>
      <w:r w:rsidRPr="00F93C44">
        <w:rPr>
          <w:rFonts w:eastAsia="Calibri"/>
          <w:bCs/>
        </w:rPr>
        <w:t xml:space="preserve">Wilson, </w:t>
      </w:r>
      <w:proofErr w:type="spellStart"/>
      <w:r w:rsidRPr="00F93C44">
        <w:rPr>
          <w:rFonts w:eastAsia="Calibri"/>
          <w:bCs/>
        </w:rPr>
        <w:t>Keila</w:t>
      </w:r>
      <w:proofErr w:type="spellEnd"/>
      <w:r w:rsidRPr="00F93C44">
        <w:rPr>
          <w:rFonts w:eastAsia="Calibri"/>
          <w:bCs/>
        </w:rPr>
        <w:t xml:space="preserve"> – MS Music/Orchestra Instructor – Districtwide – Effective 06/26/2025</w:t>
      </w:r>
    </w:p>
    <w:p w:rsidR="00F93C44" w:rsidRPr="00F93C44" w:rsidRDefault="00F93C44" w:rsidP="00F93C44">
      <w:pPr>
        <w:spacing w:line="276" w:lineRule="auto"/>
        <w:rPr>
          <w:rFonts w:eastAsia="Calibri"/>
          <w:bCs/>
        </w:rPr>
      </w:pPr>
      <w:r w:rsidRPr="00F93C44">
        <w:rPr>
          <w:rFonts w:eastAsia="Calibri"/>
          <w:bCs/>
        </w:rPr>
        <w:t xml:space="preserve">Winder, </w:t>
      </w:r>
      <w:proofErr w:type="spellStart"/>
      <w:r w:rsidRPr="00F93C44">
        <w:rPr>
          <w:rFonts w:eastAsia="Calibri"/>
          <w:bCs/>
        </w:rPr>
        <w:t>Shandi</w:t>
      </w:r>
      <w:proofErr w:type="spellEnd"/>
      <w:r w:rsidRPr="00F93C44">
        <w:rPr>
          <w:rFonts w:eastAsia="Calibri"/>
          <w:bCs/>
        </w:rPr>
        <w:t>—Elementary Teacher—New Highland—Effective 07/14/2025</w:t>
      </w:r>
      <w:r w:rsidRPr="00F93C44">
        <w:rPr>
          <w:rFonts w:eastAsia="Calibri"/>
          <w:bCs/>
        </w:rPr>
        <w:tab/>
      </w:r>
      <w:r w:rsidRPr="00F93C44">
        <w:rPr>
          <w:rFonts w:eastAsia="Calibri"/>
          <w:bCs/>
        </w:rPr>
        <w:tab/>
      </w:r>
    </w:p>
    <w:p w:rsidR="00F93C44" w:rsidRPr="00F93C44" w:rsidRDefault="00F93C44" w:rsidP="00F93C44">
      <w:pPr>
        <w:spacing w:line="276" w:lineRule="auto"/>
        <w:rPr>
          <w:rFonts w:eastAsia="Calibri"/>
          <w:bCs/>
        </w:rPr>
      </w:pPr>
    </w:p>
    <w:p w:rsidR="00F93C44" w:rsidRPr="00F93C44" w:rsidRDefault="00F93C44" w:rsidP="00F93C44">
      <w:pPr>
        <w:spacing w:line="276" w:lineRule="auto"/>
        <w:rPr>
          <w:rFonts w:eastAsia="Calibri"/>
          <w:bCs/>
          <w:u w:val="single"/>
        </w:rPr>
      </w:pPr>
      <w:r w:rsidRPr="00F93C44">
        <w:rPr>
          <w:rFonts w:eastAsia="Calibri"/>
          <w:bCs/>
          <w:u w:val="single"/>
        </w:rPr>
        <w:t>CERTIFIED RETIREMENT:</w:t>
      </w:r>
    </w:p>
    <w:p w:rsidR="00F93C44" w:rsidRPr="00F93C44" w:rsidRDefault="00F93C44" w:rsidP="00F93C44">
      <w:pPr>
        <w:spacing w:line="276" w:lineRule="auto"/>
        <w:rPr>
          <w:rFonts w:eastAsia="Calibri"/>
          <w:bCs/>
        </w:rPr>
      </w:pPr>
      <w:r w:rsidRPr="00F93C44">
        <w:rPr>
          <w:rFonts w:eastAsia="Calibri"/>
          <w:bCs/>
        </w:rPr>
        <w:t xml:space="preserve">Bender, Carol—Teacher—Lincoln Trail Hospital—Effective 08/01/2025—Revised date </w:t>
      </w:r>
    </w:p>
    <w:p w:rsidR="00F93C44" w:rsidRPr="00F93C44" w:rsidRDefault="00F93C44" w:rsidP="00F93C44">
      <w:pPr>
        <w:spacing w:line="276" w:lineRule="auto"/>
        <w:rPr>
          <w:rFonts w:eastAsia="Calibri"/>
          <w:bCs/>
        </w:rPr>
      </w:pPr>
      <w:r w:rsidRPr="00F93C44">
        <w:rPr>
          <w:rFonts w:eastAsia="Calibri"/>
          <w:bCs/>
        </w:rPr>
        <w:t>Ray, Terry—Teacher—College View Campus—Effective 08/01/2025</w:t>
      </w:r>
    </w:p>
    <w:p w:rsidR="00F93C44" w:rsidRPr="00F93C44" w:rsidRDefault="00F93C44" w:rsidP="00F93C44">
      <w:pPr>
        <w:spacing w:line="276" w:lineRule="auto"/>
        <w:rPr>
          <w:rFonts w:eastAsia="Calibri"/>
          <w:bCs/>
        </w:rPr>
      </w:pPr>
    </w:p>
    <w:p w:rsidR="00F93C44" w:rsidRPr="00F93C44" w:rsidRDefault="00F93C44" w:rsidP="00F93C44">
      <w:pPr>
        <w:spacing w:line="276" w:lineRule="auto"/>
        <w:rPr>
          <w:rFonts w:eastAsia="Calibri"/>
          <w:bCs/>
          <w:u w:val="single"/>
        </w:rPr>
      </w:pPr>
      <w:r w:rsidRPr="00F93C44">
        <w:rPr>
          <w:rFonts w:eastAsia="Calibri"/>
          <w:bCs/>
          <w:u w:val="single"/>
        </w:rPr>
        <w:t>CERTIFIED TRANSFER:</w:t>
      </w:r>
    </w:p>
    <w:p w:rsidR="00F93C44" w:rsidRPr="00F93C44" w:rsidRDefault="00F93C44" w:rsidP="00F93C44">
      <w:pPr>
        <w:spacing w:line="276" w:lineRule="auto"/>
        <w:rPr>
          <w:rFonts w:eastAsia="Calibri"/>
          <w:bCs/>
        </w:rPr>
      </w:pPr>
      <w:r w:rsidRPr="00F93C44">
        <w:rPr>
          <w:rFonts w:eastAsia="Calibri"/>
          <w:bCs/>
        </w:rPr>
        <w:t>Asher, Hannah—</w:t>
      </w:r>
      <w:proofErr w:type="spellStart"/>
      <w:r w:rsidRPr="00F93C44">
        <w:rPr>
          <w:rFonts w:eastAsia="Calibri"/>
          <w:bCs/>
        </w:rPr>
        <w:t>Ex.Child</w:t>
      </w:r>
      <w:proofErr w:type="spellEnd"/>
      <w:r w:rsidRPr="00F93C44">
        <w:rPr>
          <w:rFonts w:eastAsia="Calibri"/>
          <w:bCs/>
        </w:rPr>
        <w:t xml:space="preserve"> Teacher at Heartland to Consultant/Evaluator at College View Campus—Effective 07/01/2025</w:t>
      </w:r>
    </w:p>
    <w:p w:rsidR="00F93C44" w:rsidRPr="00F93C44" w:rsidRDefault="00F93C44" w:rsidP="00F93C44">
      <w:pPr>
        <w:spacing w:line="276" w:lineRule="auto"/>
        <w:rPr>
          <w:rFonts w:eastAsia="Calibri"/>
          <w:bCs/>
        </w:rPr>
      </w:pPr>
      <w:r w:rsidRPr="00F93C44">
        <w:rPr>
          <w:rFonts w:eastAsia="Calibri"/>
          <w:bCs/>
        </w:rPr>
        <w:t>Aubrey, Precious – Middle School Teacher at North Middle to Assistant Principal at Woodland – Effective 07/01/2025</w:t>
      </w:r>
    </w:p>
    <w:p w:rsidR="00F93C44" w:rsidRPr="00F93C44" w:rsidRDefault="00F93C44" w:rsidP="00F93C44">
      <w:pPr>
        <w:spacing w:line="276" w:lineRule="auto"/>
        <w:rPr>
          <w:rFonts w:eastAsia="Calibri"/>
          <w:bCs/>
        </w:rPr>
      </w:pPr>
      <w:proofErr w:type="spellStart"/>
      <w:r w:rsidRPr="00F93C44">
        <w:rPr>
          <w:rFonts w:eastAsia="Calibri"/>
          <w:bCs/>
        </w:rPr>
        <w:t>Barzee</w:t>
      </w:r>
      <w:proofErr w:type="spellEnd"/>
      <w:r w:rsidRPr="00F93C44">
        <w:rPr>
          <w:rFonts w:eastAsia="Calibri"/>
          <w:bCs/>
        </w:rPr>
        <w:t>, John – Exceptional Child Instructor at West Hardin to Exceptional Child Instructor at North Middle – Effective 07/01/2025</w:t>
      </w:r>
    </w:p>
    <w:p w:rsidR="00F93C44" w:rsidRPr="00F93C44" w:rsidRDefault="00F93C44" w:rsidP="00F93C44">
      <w:pPr>
        <w:spacing w:line="276" w:lineRule="auto"/>
        <w:rPr>
          <w:rFonts w:eastAsia="Calibri"/>
          <w:bCs/>
        </w:rPr>
      </w:pPr>
      <w:proofErr w:type="spellStart"/>
      <w:r w:rsidRPr="00F93C44">
        <w:rPr>
          <w:rFonts w:eastAsia="Calibri"/>
          <w:bCs/>
        </w:rPr>
        <w:t>Belfiore</w:t>
      </w:r>
      <w:proofErr w:type="spellEnd"/>
      <w:r w:rsidRPr="00F93C44">
        <w:rPr>
          <w:rFonts w:eastAsia="Calibri"/>
          <w:bCs/>
        </w:rPr>
        <w:t>, Margaret – Exceptional Child Instructor at North Middle to Elementary Teacher at Woodland – Effective 07/01/2025</w:t>
      </w:r>
    </w:p>
    <w:p w:rsidR="00F93C44" w:rsidRPr="00F93C44" w:rsidRDefault="00F93C44" w:rsidP="00F93C44">
      <w:pPr>
        <w:spacing w:line="276" w:lineRule="auto"/>
        <w:rPr>
          <w:rFonts w:eastAsia="Calibri"/>
          <w:bCs/>
        </w:rPr>
      </w:pPr>
      <w:r w:rsidRPr="00F93C44">
        <w:rPr>
          <w:rFonts w:eastAsia="Calibri"/>
          <w:bCs/>
        </w:rPr>
        <w:t>Berg, Kayla – Gifted &amp; Talented Instructor/Districtwide to .5 Gifted &amp; Talented Instructor/Districtwide and .5 Middle School Teacher at North Middle – Effective 07/01/2025</w:t>
      </w:r>
    </w:p>
    <w:p w:rsidR="00F93C44" w:rsidRPr="00F93C44" w:rsidRDefault="00F93C44" w:rsidP="00F93C44">
      <w:pPr>
        <w:spacing w:line="276" w:lineRule="auto"/>
        <w:rPr>
          <w:rFonts w:eastAsia="Calibri"/>
          <w:bCs/>
        </w:rPr>
      </w:pPr>
      <w:r w:rsidRPr="00F93C44">
        <w:rPr>
          <w:rFonts w:eastAsia="Calibri"/>
          <w:bCs/>
        </w:rPr>
        <w:t>Board, Kayla—Math Teacher at Bluegrass to Math Teacher at College View—Effective 07/10/2025</w:t>
      </w:r>
    </w:p>
    <w:p w:rsidR="00F93C44" w:rsidRPr="00F93C44" w:rsidRDefault="00F93C44" w:rsidP="00F93C44">
      <w:pPr>
        <w:spacing w:line="276" w:lineRule="auto"/>
        <w:rPr>
          <w:rFonts w:eastAsia="Calibri"/>
          <w:bCs/>
        </w:rPr>
      </w:pPr>
      <w:r w:rsidRPr="00F93C44">
        <w:rPr>
          <w:rFonts w:eastAsia="Calibri"/>
          <w:bCs/>
        </w:rPr>
        <w:t>Chaney, Jamie – Middle School Teacher at James T. Alton to Middle School Teacher at East Hardin – Effective 07/01/2025</w:t>
      </w:r>
    </w:p>
    <w:p w:rsidR="00F93C44" w:rsidRPr="00F93C44" w:rsidRDefault="00F93C44" w:rsidP="00F93C44">
      <w:pPr>
        <w:spacing w:line="276" w:lineRule="auto"/>
        <w:rPr>
          <w:rFonts w:eastAsia="Calibri"/>
          <w:bCs/>
        </w:rPr>
      </w:pPr>
      <w:r w:rsidRPr="00F93C44">
        <w:rPr>
          <w:rFonts w:eastAsia="Calibri"/>
          <w:bCs/>
        </w:rPr>
        <w:t>Clark, Adam – Middle School Teacher at James T Alton to Gifted &amp; Talented Instructor/Districtwide – Effective 07/01/2025</w:t>
      </w:r>
    </w:p>
    <w:p w:rsidR="00F93C44" w:rsidRPr="00F93C44" w:rsidRDefault="00F93C44" w:rsidP="00F93C44">
      <w:pPr>
        <w:spacing w:line="276" w:lineRule="auto"/>
        <w:rPr>
          <w:rFonts w:eastAsia="Calibri"/>
          <w:bCs/>
        </w:rPr>
      </w:pPr>
      <w:r w:rsidRPr="00F93C44">
        <w:rPr>
          <w:rFonts w:eastAsia="Calibri"/>
          <w:bCs/>
        </w:rPr>
        <w:t>Clark, Kelley—Elementary Teacher at Vine Grove to Art Teacher at North Hardin—Effective 07/01/2025</w:t>
      </w:r>
    </w:p>
    <w:p w:rsidR="00F93C44" w:rsidRPr="00F93C44" w:rsidRDefault="00F93C44" w:rsidP="00F93C44">
      <w:pPr>
        <w:spacing w:line="276" w:lineRule="auto"/>
        <w:rPr>
          <w:rFonts w:eastAsia="Calibri"/>
          <w:bCs/>
        </w:rPr>
      </w:pPr>
      <w:r w:rsidRPr="00F93C44">
        <w:rPr>
          <w:rFonts w:eastAsia="Calibri"/>
          <w:bCs/>
        </w:rPr>
        <w:t>Clark, Shelee – Director of Education Development and Student Support to Chief Operations Officer at Central Office – Effective 07/01/2025</w:t>
      </w:r>
    </w:p>
    <w:p w:rsidR="00F93C44" w:rsidRPr="00F93C44" w:rsidRDefault="00F93C44" w:rsidP="00F93C44">
      <w:pPr>
        <w:spacing w:line="276" w:lineRule="auto"/>
        <w:rPr>
          <w:rFonts w:eastAsia="Calibri"/>
          <w:bCs/>
        </w:rPr>
      </w:pPr>
      <w:r w:rsidRPr="00F93C44">
        <w:rPr>
          <w:rFonts w:eastAsia="Calibri"/>
          <w:bCs/>
        </w:rPr>
        <w:t>Coffman, Ginny – Support Teacher at Early College &amp; Career Center to Guidance Counselor at Early College &amp; Career Center – Effective 07/01/2025</w:t>
      </w:r>
    </w:p>
    <w:p w:rsidR="00F93C44" w:rsidRPr="00F93C44" w:rsidRDefault="00F93C44" w:rsidP="00F93C44">
      <w:pPr>
        <w:spacing w:line="276" w:lineRule="auto"/>
        <w:rPr>
          <w:rFonts w:eastAsia="Calibri"/>
          <w:bCs/>
        </w:rPr>
      </w:pPr>
      <w:r w:rsidRPr="00F93C44">
        <w:rPr>
          <w:rFonts w:eastAsia="Calibri"/>
          <w:bCs/>
        </w:rPr>
        <w:t>Compton, Angela—Ex. Child Teacher at New Highland to Teacher at Lincoln Trail Hospital—Effective 07/14/2025</w:t>
      </w:r>
    </w:p>
    <w:p w:rsidR="00F93C44" w:rsidRPr="00F93C44" w:rsidRDefault="00F93C44" w:rsidP="00F93C44">
      <w:pPr>
        <w:spacing w:line="276" w:lineRule="auto"/>
        <w:rPr>
          <w:rFonts w:eastAsia="Calibri"/>
          <w:bCs/>
        </w:rPr>
      </w:pPr>
      <w:r w:rsidRPr="00F93C44">
        <w:rPr>
          <w:rFonts w:eastAsia="Calibri"/>
          <w:bCs/>
        </w:rPr>
        <w:t>Dale, Traci – Substitute Districtwide to Elementary Teacher at Vine Grove – Effective 08/01/2025</w:t>
      </w:r>
    </w:p>
    <w:p w:rsidR="00F93C44" w:rsidRPr="00F93C44" w:rsidRDefault="00F93C44" w:rsidP="00F93C44">
      <w:pPr>
        <w:spacing w:line="276" w:lineRule="auto"/>
        <w:rPr>
          <w:rFonts w:eastAsia="Calibri"/>
          <w:bCs/>
        </w:rPr>
      </w:pPr>
      <w:r w:rsidRPr="00F93C44">
        <w:rPr>
          <w:rFonts w:eastAsia="Calibri"/>
          <w:bCs/>
        </w:rPr>
        <w:t>Edwards, Katelyn – Substitute Districtwide to Exceptional Child/LBD Instructor at Heartland – Effective 07/01/2025</w:t>
      </w:r>
    </w:p>
    <w:p w:rsidR="00F93C44" w:rsidRPr="00F93C44" w:rsidRDefault="00F93C44" w:rsidP="00F93C44">
      <w:pPr>
        <w:spacing w:line="276" w:lineRule="auto"/>
        <w:rPr>
          <w:rFonts w:eastAsia="Calibri"/>
          <w:bCs/>
        </w:rPr>
      </w:pPr>
      <w:r w:rsidRPr="00F93C44">
        <w:rPr>
          <w:rFonts w:eastAsia="Calibri"/>
          <w:bCs/>
        </w:rPr>
        <w:t>Ferguson, Cassie—</w:t>
      </w:r>
      <w:proofErr w:type="spellStart"/>
      <w:r w:rsidRPr="00F93C44">
        <w:rPr>
          <w:rFonts w:eastAsia="Calibri"/>
          <w:bCs/>
        </w:rPr>
        <w:t>Ex.Child</w:t>
      </w:r>
      <w:proofErr w:type="spellEnd"/>
      <w:r w:rsidRPr="00F93C44">
        <w:rPr>
          <w:rFonts w:eastAsia="Calibri"/>
          <w:bCs/>
        </w:rPr>
        <w:t>/LBD at North Middle to Ex. Child/LBD at North Hardin—Effective 07/01/2025</w:t>
      </w:r>
    </w:p>
    <w:p w:rsidR="00F93C44" w:rsidRPr="00F93C44" w:rsidRDefault="00F93C44" w:rsidP="00F93C44">
      <w:pPr>
        <w:spacing w:line="276" w:lineRule="auto"/>
        <w:rPr>
          <w:rFonts w:eastAsia="Calibri"/>
          <w:bCs/>
        </w:rPr>
      </w:pPr>
      <w:r w:rsidRPr="00F93C44">
        <w:rPr>
          <w:rFonts w:eastAsia="Calibri"/>
          <w:bCs/>
        </w:rPr>
        <w:t>Gibson, Kimberly—High School Teacher at Central Hardin to Science Teacher at West Middle—Effective 07/01/2025</w:t>
      </w:r>
    </w:p>
    <w:p w:rsidR="00F93C44" w:rsidRPr="00F93C44" w:rsidRDefault="00F93C44" w:rsidP="00F93C44">
      <w:pPr>
        <w:spacing w:line="276" w:lineRule="auto"/>
        <w:rPr>
          <w:rFonts w:eastAsia="Calibri"/>
          <w:bCs/>
        </w:rPr>
      </w:pPr>
      <w:proofErr w:type="spellStart"/>
      <w:r w:rsidRPr="00F93C44">
        <w:rPr>
          <w:rFonts w:eastAsia="Calibri"/>
          <w:bCs/>
        </w:rPr>
        <w:t>Ginn</w:t>
      </w:r>
      <w:proofErr w:type="spellEnd"/>
      <w:r w:rsidRPr="00F93C44">
        <w:rPr>
          <w:rFonts w:eastAsia="Calibri"/>
          <w:bCs/>
        </w:rPr>
        <w:t>, Kristina—Teacher at Vine Grove to Ex. Child/Visually Impaired at College View—Effective 07/01/2025</w:t>
      </w:r>
    </w:p>
    <w:p w:rsidR="00F93C44" w:rsidRPr="00F93C44" w:rsidRDefault="00F93C44" w:rsidP="00F93C44">
      <w:pPr>
        <w:spacing w:line="276" w:lineRule="auto"/>
        <w:rPr>
          <w:rFonts w:eastAsia="Calibri"/>
          <w:bCs/>
        </w:rPr>
      </w:pPr>
      <w:proofErr w:type="spellStart"/>
      <w:r w:rsidRPr="00F93C44">
        <w:rPr>
          <w:rFonts w:eastAsia="Calibri"/>
          <w:bCs/>
        </w:rPr>
        <w:t>Gunby</w:t>
      </w:r>
      <w:proofErr w:type="spellEnd"/>
      <w:r w:rsidRPr="00F93C44">
        <w:rPr>
          <w:rFonts w:eastAsia="Calibri"/>
          <w:bCs/>
        </w:rPr>
        <w:t>, Jessica – Middle School Teacher to Guidance Counselor at North Middle – Effective 07/01/2025</w:t>
      </w:r>
    </w:p>
    <w:p w:rsidR="00F93C44" w:rsidRPr="00F93C44" w:rsidRDefault="00F93C44" w:rsidP="00F93C44">
      <w:pPr>
        <w:spacing w:line="276" w:lineRule="auto"/>
        <w:rPr>
          <w:rFonts w:eastAsia="Calibri"/>
          <w:bCs/>
        </w:rPr>
      </w:pPr>
      <w:r w:rsidRPr="00F93C44">
        <w:rPr>
          <w:rFonts w:eastAsia="Calibri"/>
          <w:bCs/>
        </w:rPr>
        <w:t>Hack, Heather—Elementary Teacher to Media Librarian at Rineyville—Effective 07/01/2025</w:t>
      </w:r>
    </w:p>
    <w:p w:rsidR="00F93C44" w:rsidRPr="00F93C44" w:rsidRDefault="00F93C44" w:rsidP="00F93C44">
      <w:pPr>
        <w:spacing w:line="276" w:lineRule="auto"/>
        <w:rPr>
          <w:rFonts w:eastAsia="Calibri"/>
          <w:bCs/>
        </w:rPr>
      </w:pPr>
      <w:r w:rsidRPr="00F93C44">
        <w:rPr>
          <w:rFonts w:eastAsia="Calibri"/>
          <w:bCs/>
        </w:rPr>
        <w:t>Hall, Monica – Health Science Teacher to Support Teacher at Early College &amp; Career Center – Effective 07/01/2025</w:t>
      </w:r>
    </w:p>
    <w:p w:rsidR="00F93C44" w:rsidRPr="00F93C44" w:rsidRDefault="00F93C44" w:rsidP="00F93C44">
      <w:pPr>
        <w:spacing w:line="276" w:lineRule="auto"/>
        <w:rPr>
          <w:rFonts w:eastAsia="Calibri"/>
          <w:bCs/>
        </w:rPr>
      </w:pPr>
      <w:proofErr w:type="spellStart"/>
      <w:r w:rsidRPr="00F93C44">
        <w:rPr>
          <w:rFonts w:eastAsia="Calibri"/>
          <w:bCs/>
        </w:rPr>
        <w:t>Haun</w:t>
      </w:r>
      <w:proofErr w:type="spellEnd"/>
      <w:r w:rsidRPr="00F93C44">
        <w:rPr>
          <w:rFonts w:eastAsia="Calibri"/>
          <w:bCs/>
        </w:rPr>
        <w:t>, Shelly—Media Librarian at North Middle to Elementary Teacher at Lakewood—Effective 07/02/2025</w:t>
      </w:r>
      <w:r w:rsidRPr="00F93C44">
        <w:rPr>
          <w:rFonts w:eastAsia="Calibri"/>
          <w:bCs/>
        </w:rPr>
        <w:tab/>
      </w:r>
    </w:p>
    <w:p w:rsidR="00F93C44" w:rsidRPr="00F93C44" w:rsidRDefault="00F93C44" w:rsidP="00F93C44">
      <w:pPr>
        <w:spacing w:line="276" w:lineRule="auto"/>
        <w:rPr>
          <w:rFonts w:eastAsia="Calibri"/>
          <w:bCs/>
        </w:rPr>
      </w:pPr>
      <w:r w:rsidRPr="00F93C44">
        <w:rPr>
          <w:rFonts w:eastAsia="Calibri"/>
          <w:bCs/>
        </w:rPr>
        <w:t>Hooper, Whitney—Guidance Counselor at North Middle to Guidance Counselor at North Hardin—Effective 07/01/2025</w:t>
      </w:r>
    </w:p>
    <w:p w:rsidR="00F93C44" w:rsidRPr="00F93C44" w:rsidRDefault="00F93C44" w:rsidP="00F93C44">
      <w:pPr>
        <w:spacing w:line="276" w:lineRule="auto"/>
        <w:rPr>
          <w:rFonts w:eastAsia="Calibri"/>
          <w:bCs/>
        </w:rPr>
      </w:pPr>
      <w:r w:rsidRPr="00F93C44">
        <w:rPr>
          <w:rFonts w:eastAsia="Calibri"/>
          <w:bCs/>
        </w:rPr>
        <w:t>Howlett, Lori—Ex. Child/LBD at Lakewood to Ex. Child/LBD at West Hardin—Effective 07/01/2025</w:t>
      </w:r>
    </w:p>
    <w:p w:rsidR="00F93C44" w:rsidRPr="00F93C44" w:rsidRDefault="00F93C44" w:rsidP="00F93C44">
      <w:pPr>
        <w:spacing w:line="276" w:lineRule="auto"/>
        <w:rPr>
          <w:rFonts w:eastAsia="Calibri"/>
          <w:bCs/>
        </w:rPr>
      </w:pPr>
      <w:proofErr w:type="spellStart"/>
      <w:r w:rsidRPr="00F93C44">
        <w:rPr>
          <w:rFonts w:eastAsia="Calibri"/>
          <w:bCs/>
        </w:rPr>
        <w:t>Jaggers</w:t>
      </w:r>
      <w:proofErr w:type="spellEnd"/>
      <w:r w:rsidRPr="00F93C44">
        <w:rPr>
          <w:rFonts w:eastAsia="Calibri"/>
          <w:bCs/>
        </w:rPr>
        <w:t xml:space="preserve">, Megan—Ex. Child Teacher at James T Alton to </w:t>
      </w:r>
      <w:proofErr w:type="spellStart"/>
      <w:r w:rsidRPr="00F93C44">
        <w:rPr>
          <w:rFonts w:eastAsia="Calibri"/>
          <w:bCs/>
        </w:rPr>
        <w:t>Ex.Child</w:t>
      </w:r>
      <w:proofErr w:type="spellEnd"/>
      <w:r w:rsidRPr="00F93C44">
        <w:rPr>
          <w:rFonts w:eastAsia="Calibri"/>
          <w:bCs/>
        </w:rPr>
        <w:t xml:space="preserve"> Consultant at College View—Effective 07/01/2025</w:t>
      </w:r>
    </w:p>
    <w:p w:rsidR="00F93C44" w:rsidRPr="00F93C44" w:rsidRDefault="00F93C44" w:rsidP="00F93C44">
      <w:pPr>
        <w:spacing w:line="276" w:lineRule="auto"/>
        <w:rPr>
          <w:rFonts w:eastAsia="Calibri"/>
          <w:bCs/>
        </w:rPr>
      </w:pPr>
      <w:r w:rsidRPr="00F93C44">
        <w:rPr>
          <w:rFonts w:eastAsia="Calibri"/>
          <w:bCs/>
        </w:rPr>
        <w:t>Jones, Tiffany – Assistant Principal at John Hardin to Director of Federal Programs at Central Office – Effective 08/01/2025</w:t>
      </w:r>
    </w:p>
    <w:p w:rsidR="00F93C44" w:rsidRPr="00F93C44" w:rsidRDefault="00F93C44" w:rsidP="00F93C44">
      <w:pPr>
        <w:spacing w:line="276" w:lineRule="auto"/>
        <w:rPr>
          <w:rFonts w:eastAsia="Calibri"/>
          <w:bCs/>
        </w:rPr>
      </w:pPr>
      <w:proofErr w:type="spellStart"/>
      <w:r w:rsidRPr="00F93C44">
        <w:rPr>
          <w:rFonts w:eastAsia="Calibri"/>
          <w:bCs/>
        </w:rPr>
        <w:t>Kreno</w:t>
      </w:r>
      <w:proofErr w:type="spellEnd"/>
      <w:r w:rsidRPr="00F93C44">
        <w:rPr>
          <w:rFonts w:eastAsia="Calibri"/>
          <w:bCs/>
        </w:rPr>
        <w:t>, Amanda – Instructional Assistant to Preschool Teacher at North Park – Effective 07/01/2025</w:t>
      </w:r>
    </w:p>
    <w:p w:rsidR="00F93C44" w:rsidRPr="00F93C44" w:rsidRDefault="00F93C44" w:rsidP="00F93C44">
      <w:pPr>
        <w:spacing w:line="276" w:lineRule="auto"/>
        <w:rPr>
          <w:rFonts w:eastAsia="Calibri"/>
          <w:bCs/>
        </w:rPr>
      </w:pPr>
      <w:proofErr w:type="spellStart"/>
      <w:r w:rsidRPr="00F93C44">
        <w:rPr>
          <w:rFonts w:eastAsia="Calibri"/>
          <w:bCs/>
        </w:rPr>
        <w:t>McPeek</w:t>
      </w:r>
      <w:proofErr w:type="spellEnd"/>
      <w:r w:rsidRPr="00F93C44">
        <w:rPr>
          <w:rFonts w:eastAsia="Calibri"/>
          <w:bCs/>
        </w:rPr>
        <w:t>, Madison—Substitute Teacher to Teacher at Meadow View—Effective 08/01/2025</w:t>
      </w:r>
    </w:p>
    <w:p w:rsidR="00F93C44" w:rsidRPr="00F93C44" w:rsidRDefault="00F93C44" w:rsidP="00F93C44">
      <w:pPr>
        <w:spacing w:line="276" w:lineRule="auto"/>
        <w:rPr>
          <w:rFonts w:eastAsia="Calibri"/>
          <w:bCs/>
        </w:rPr>
      </w:pPr>
      <w:r w:rsidRPr="00F93C44">
        <w:rPr>
          <w:rFonts w:eastAsia="Calibri"/>
          <w:bCs/>
        </w:rPr>
        <w:t>O’Brien, Dylan—High School Teacher to Assistant Principal at North Hardin—Effective 07/01/2025</w:t>
      </w:r>
    </w:p>
    <w:p w:rsidR="00F93C44" w:rsidRPr="00F93C44" w:rsidRDefault="00F93C44" w:rsidP="00F93C44">
      <w:pPr>
        <w:spacing w:line="276" w:lineRule="auto"/>
        <w:rPr>
          <w:rFonts w:eastAsia="Calibri"/>
          <w:bCs/>
        </w:rPr>
      </w:pPr>
      <w:r w:rsidRPr="00F93C44">
        <w:rPr>
          <w:rFonts w:eastAsia="Calibri"/>
          <w:bCs/>
        </w:rPr>
        <w:t>Padgett, Cadence – Substitute Districtwide to Elementary Teacher at Woodland – Effective 08/01/2025</w:t>
      </w:r>
    </w:p>
    <w:p w:rsidR="00F93C44" w:rsidRPr="00F93C44" w:rsidRDefault="00F93C44" w:rsidP="00F93C44">
      <w:pPr>
        <w:spacing w:line="276" w:lineRule="auto"/>
        <w:rPr>
          <w:rFonts w:eastAsia="Calibri"/>
          <w:bCs/>
        </w:rPr>
      </w:pPr>
      <w:r w:rsidRPr="00F93C44">
        <w:rPr>
          <w:rFonts w:eastAsia="Calibri"/>
          <w:bCs/>
        </w:rPr>
        <w:t>Patrick, Michelle – Middle School Teacher at James T Alton to Middle School Teacher at East Hardin – Effective 07/01/2025</w:t>
      </w:r>
    </w:p>
    <w:p w:rsidR="00F93C44" w:rsidRPr="00F93C44" w:rsidRDefault="00F93C44" w:rsidP="00F93C44">
      <w:pPr>
        <w:spacing w:line="276" w:lineRule="auto"/>
        <w:rPr>
          <w:rFonts w:eastAsia="Calibri"/>
          <w:bCs/>
        </w:rPr>
      </w:pPr>
      <w:r w:rsidRPr="00F93C44">
        <w:rPr>
          <w:rFonts w:eastAsia="Calibri"/>
          <w:bCs/>
        </w:rPr>
        <w:t>Pike, Phillip – Assistant Principal at East Hardin to Director of Pupil Personnel at Central Office – Effective 07/01/2025</w:t>
      </w:r>
    </w:p>
    <w:p w:rsidR="00F93C44" w:rsidRPr="00F93C44" w:rsidRDefault="00F93C44" w:rsidP="00F93C44">
      <w:pPr>
        <w:spacing w:line="276" w:lineRule="auto"/>
        <w:rPr>
          <w:rFonts w:eastAsia="Calibri"/>
          <w:bCs/>
        </w:rPr>
      </w:pPr>
      <w:r w:rsidRPr="00F93C44">
        <w:rPr>
          <w:rFonts w:eastAsia="Calibri"/>
          <w:bCs/>
        </w:rPr>
        <w:t>Pike, Russell—Teacher at Central Hardin to Teacher at Spectrum—Effective 07/01/2025</w:t>
      </w:r>
    </w:p>
    <w:p w:rsidR="00F93C44" w:rsidRPr="00F93C44" w:rsidRDefault="00F93C44" w:rsidP="00F93C44">
      <w:pPr>
        <w:spacing w:line="276" w:lineRule="auto"/>
        <w:rPr>
          <w:rFonts w:eastAsia="Calibri"/>
          <w:bCs/>
        </w:rPr>
      </w:pPr>
      <w:r w:rsidRPr="00F93C44">
        <w:rPr>
          <w:rFonts w:eastAsia="Calibri"/>
          <w:bCs/>
        </w:rPr>
        <w:t xml:space="preserve">Pile, Emily—Preschool Teacher at G C Burkhead to </w:t>
      </w:r>
      <w:proofErr w:type="spellStart"/>
      <w:r w:rsidRPr="00F93C44">
        <w:rPr>
          <w:rFonts w:eastAsia="Calibri"/>
          <w:bCs/>
        </w:rPr>
        <w:t>Ex.Child</w:t>
      </w:r>
      <w:proofErr w:type="spellEnd"/>
      <w:r w:rsidRPr="00F93C44">
        <w:rPr>
          <w:rFonts w:eastAsia="Calibri"/>
          <w:bCs/>
        </w:rPr>
        <w:t>/LBD Teacher at James T Alton—Effective 07/01/2025</w:t>
      </w:r>
    </w:p>
    <w:p w:rsidR="00F93C44" w:rsidRPr="00F93C44" w:rsidRDefault="00F93C44" w:rsidP="00F93C44">
      <w:pPr>
        <w:spacing w:line="276" w:lineRule="auto"/>
        <w:rPr>
          <w:rFonts w:eastAsia="Calibri"/>
          <w:bCs/>
        </w:rPr>
      </w:pPr>
      <w:r w:rsidRPr="00F93C44">
        <w:rPr>
          <w:rFonts w:eastAsia="Calibri"/>
          <w:bCs/>
        </w:rPr>
        <w:t xml:space="preserve">Pitt, </w:t>
      </w:r>
      <w:proofErr w:type="spellStart"/>
      <w:r w:rsidRPr="00F93C44">
        <w:rPr>
          <w:rFonts w:eastAsia="Calibri"/>
          <w:bCs/>
        </w:rPr>
        <w:t>Keshia</w:t>
      </w:r>
      <w:proofErr w:type="spellEnd"/>
      <w:r w:rsidRPr="00F93C44">
        <w:rPr>
          <w:rFonts w:eastAsia="Calibri"/>
          <w:bCs/>
        </w:rPr>
        <w:t xml:space="preserve"> – Culinary Teacher at Early College &amp; Career Center to Head Chef/Culinary Teacher at Early College &amp; Career Center – Effective 07/01/2025</w:t>
      </w:r>
    </w:p>
    <w:p w:rsidR="00F93C44" w:rsidRPr="00F93C44" w:rsidRDefault="00F93C44" w:rsidP="00F93C44">
      <w:pPr>
        <w:spacing w:line="276" w:lineRule="auto"/>
        <w:rPr>
          <w:rFonts w:eastAsia="Calibri"/>
          <w:bCs/>
        </w:rPr>
      </w:pPr>
      <w:r w:rsidRPr="00F93C44">
        <w:rPr>
          <w:rFonts w:eastAsia="Calibri"/>
          <w:bCs/>
        </w:rPr>
        <w:t>Powers, Julia – Preschool Teacher to Exceptional Child/LBD Instructor at North Park – Effective 07/01/2025</w:t>
      </w:r>
    </w:p>
    <w:p w:rsidR="00F93C44" w:rsidRPr="00F93C44" w:rsidRDefault="00F93C44" w:rsidP="00F93C44">
      <w:pPr>
        <w:spacing w:line="276" w:lineRule="auto"/>
        <w:rPr>
          <w:rFonts w:eastAsia="Calibri"/>
          <w:bCs/>
        </w:rPr>
      </w:pPr>
      <w:proofErr w:type="spellStart"/>
      <w:r w:rsidRPr="00F93C44">
        <w:rPr>
          <w:rFonts w:eastAsia="Calibri"/>
          <w:bCs/>
        </w:rPr>
        <w:t>Rager</w:t>
      </w:r>
      <w:proofErr w:type="spellEnd"/>
      <w:r w:rsidRPr="00F93C44">
        <w:rPr>
          <w:rFonts w:eastAsia="Calibri"/>
          <w:bCs/>
        </w:rPr>
        <w:t xml:space="preserve">, </w:t>
      </w:r>
      <w:proofErr w:type="spellStart"/>
      <w:r w:rsidRPr="00F93C44">
        <w:rPr>
          <w:rFonts w:eastAsia="Calibri"/>
          <w:bCs/>
        </w:rPr>
        <w:t>Taran</w:t>
      </w:r>
      <w:proofErr w:type="spellEnd"/>
      <w:r w:rsidRPr="00F93C44">
        <w:rPr>
          <w:rFonts w:eastAsia="Calibri"/>
          <w:bCs/>
        </w:rPr>
        <w:t xml:space="preserve"> – Exceptional Child/LBD Instructor to Exceptional Child/EBD/PASS/Autism Instructor at Heartland – Effective 07/01/2025</w:t>
      </w:r>
    </w:p>
    <w:p w:rsidR="00F93C44" w:rsidRPr="00F93C44" w:rsidRDefault="00F93C44" w:rsidP="00F93C44">
      <w:pPr>
        <w:spacing w:line="276" w:lineRule="auto"/>
        <w:rPr>
          <w:rFonts w:eastAsia="Calibri"/>
          <w:bCs/>
        </w:rPr>
      </w:pPr>
      <w:r w:rsidRPr="00F93C44">
        <w:rPr>
          <w:rFonts w:eastAsia="Calibri"/>
          <w:bCs/>
        </w:rPr>
        <w:t>Rainey, Crystal – Exceptional Child/LBD Instructor at Cecilia Valley to Exceptional Child/LBD Instructor at East Hardin – Effective 07/01/2025</w:t>
      </w:r>
    </w:p>
    <w:p w:rsidR="00F93C44" w:rsidRPr="00F93C44" w:rsidRDefault="00F93C44" w:rsidP="00F93C44">
      <w:pPr>
        <w:spacing w:line="276" w:lineRule="auto"/>
        <w:rPr>
          <w:rFonts w:eastAsia="Calibri"/>
          <w:bCs/>
        </w:rPr>
      </w:pPr>
      <w:r w:rsidRPr="00F93C44">
        <w:rPr>
          <w:rFonts w:eastAsia="Calibri"/>
          <w:bCs/>
        </w:rPr>
        <w:t>Riggs, Kourtney—Substitute Teacher to Teacher at Rineyville—Effective 08/01/2025</w:t>
      </w:r>
      <w:r w:rsidRPr="00F93C44">
        <w:rPr>
          <w:rFonts w:eastAsia="Calibri"/>
          <w:bCs/>
        </w:rPr>
        <w:tab/>
      </w:r>
    </w:p>
    <w:p w:rsidR="00F93C44" w:rsidRPr="00F93C44" w:rsidRDefault="00F93C44" w:rsidP="00F93C44">
      <w:pPr>
        <w:spacing w:line="276" w:lineRule="auto"/>
        <w:rPr>
          <w:rFonts w:eastAsia="Calibri"/>
          <w:bCs/>
        </w:rPr>
      </w:pPr>
      <w:proofErr w:type="spellStart"/>
      <w:r w:rsidRPr="00F93C44">
        <w:rPr>
          <w:rFonts w:eastAsia="Calibri"/>
          <w:bCs/>
        </w:rPr>
        <w:t>Shartzer</w:t>
      </w:r>
      <w:proofErr w:type="spellEnd"/>
      <w:r w:rsidRPr="00F93C44">
        <w:rPr>
          <w:rFonts w:eastAsia="Calibri"/>
          <w:bCs/>
        </w:rPr>
        <w:t>, Patrick – MS Teacher to Assistant Principal at East Hardin – Effective 07/01/2025</w:t>
      </w:r>
    </w:p>
    <w:p w:rsidR="00F93C44" w:rsidRPr="00F93C44" w:rsidRDefault="00F93C44" w:rsidP="00F93C44">
      <w:pPr>
        <w:spacing w:line="276" w:lineRule="auto"/>
        <w:rPr>
          <w:rFonts w:eastAsia="Calibri"/>
          <w:bCs/>
        </w:rPr>
      </w:pPr>
      <w:r w:rsidRPr="00F93C44">
        <w:rPr>
          <w:rFonts w:eastAsia="Calibri"/>
          <w:bCs/>
        </w:rPr>
        <w:t>Singer, Isabella – Elementary Teacher at Lakewood to Gifted &amp; Talented Instructor/Districtwide – Effective 07/01/2025</w:t>
      </w:r>
    </w:p>
    <w:p w:rsidR="00F93C44" w:rsidRPr="00F93C44" w:rsidRDefault="00F93C44" w:rsidP="00F93C44">
      <w:pPr>
        <w:spacing w:line="276" w:lineRule="auto"/>
        <w:rPr>
          <w:rFonts w:eastAsia="Calibri"/>
          <w:bCs/>
        </w:rPr>
      </w:pPr>
      <w:proofErr w:type="spellStart"/>
      <w:r w:rsidRPr="00F93C44">
        <w:rPr>
          <w:rFonts w:eastAsia="Calibri"/>
          <w:bCs/>
        </w:rPr>
        <w:t>Slatton</w:t>
      </w:r>
      <w:proofErr w:type="spellEnd"/>
      <w:r w:rsidRPr="00F93C44">
        <w:rPr>
          <w:rFonts w:eastAsia="Calibri"/>
          <w:bCs/>
        </w:rPr>
        <w:t>, Donna—GT Teacher at Vine Grove to Elementary Teacher at New Highland—Effective 07/01/2025</w:t>
      </w:r>
      <w:r w:rsidRPr="00F93C44">
        <w:rPr>
          <w:rFonts w:eastAsia="Calibri"/>
          <w:bCs/>
        </w:rPr>
        <w:tab/>
      </w:r>
    </w:p>
    <w:p w:rsidR="00F93C44" w:rsidRPr="00F93C44" w:rsidRDefault="00F93C44" w:rsidP="00F93C44">
      <w:pPr>
        <w:spacing w:line="276" w:lineRule="auto"/>
        <w:rPr>
          <w:rFonts w:eastAsia="Calibri"/>
          <w:bCs/>
        </w:rPr>
      </w:pPr>
      <w:r w:rsidRPr="00F93C44">
        <w:rPr>
          <w:rFonts w:eastAsia="Calibri"/>
          <w:bCs/>
        </w:rPr>
        <w:t>Stapleton, Taylor – Substitute Districtwide to Elementary Teacher at Radcliff – Effective 08/01/2025</w:t>
      </w:r>
    </w:p>
    <w:p w:rsidR="00F93C44" w:rsidRPr="00F93C44" w:rsidRDefault="00F93C44" w:rsidP="00F93C44">
      <w:pPr>
        <w:spacing w:line="276" w:lineRule="auto"/>
        <w:rPr>
          <w:rFonts w:eastAsia="Calibri"/>
          <w:bCs/>
        </w:rPr>
      </w:pPr>
      <w:r w:rsidRPr="00F93C44">
        <w:rPr>
          <w:rFonts w:eastAsia="Calibri"/>
          <w:bCs/>
        </w:rPr>
        <w:t xml:space="preserve">Taylor-Cross, Stephanie—Virtual School/Middle School Teacher at College View to Elementary Behavioral Health at </w:t>
      </w:r>
    </w:p>
    <w:p w:rsidR="00F93C44" w:rsidRPr="00F93C44" w:rsidRDefault="00F93C44" w:rsidP="00F93C44">
      <w:pPr>
        <w:spacing w:line="276" w:lineRule="auto"/>
        <w:rPr>
          <w:rFonts w:eastAsia="Calibri"/>
          <w:bCs/>
        </w:rPr>
      </w:pPr>
      <w:r w:rsidRPr="00F93C44">
        <w:rPr>
          <w:rFonts w:eastAsia="Calibri"/>
          <w:bCs/>
        </w:rPr>
        <w:t>College View—Effective 07/01/2025</w:t>
      </w:r>
    </w:p>
    <w:p w:rsidR="00F93C44" w:rsidRPr="00F93C44" w:rsidRDefault="00F93C44" w:rsidP="00F93C44">
      <w:pPr>
        <w:spacing w:line="276" w:lineRule="auto"/>
        <w:rPr>
          <w:rFonts w:eastAsia="Calibri"/>
          <w:bCs/>
        </w:rPr>
      </w:pPr>
      <w:r w:rsidRPr="00F93C44">
        <w:rPr>
          <w:rFonts w:eastAsia="Calibri"/>
          <w:bCs/>
        </w:rPr>
        <w:t>Thomas, Ciera—Substitute Teacher to Elementary Teacher at Meadow View—Effective 08/01/2025</w:t>
      </w:r>
    </w:p>
    <w:p w:rsidR="00F93C44" w:rsidRPr="00F93C44" w:rsidRDefault="00F93C44" w:rsidP="00F93C44">
      <w:pPr>
        <w:spacing w:line="276" w:lineRule="auto"/>
        <w:rPr>
          <w:rFonts w:eastAsia="Calibri"/>
          <w:bCs/>
        </w:rPr>
      </w:pPr>
      <w:r w:rsidRPr="00F93C44">
        <w:rPr>
          <w:rFonts w:eastAsia="Calibri"/>
          <w:bCs/>
        </w:rPr>
        <w:t>Thomas, Whitney – Exceptional Child Instructor at North Middle to Exceptional Child/LBD Instructor at Central Hardin – Effective 07/1/2025</w:t>
      </w:r>
    </w:p>
    <w:p w:rsidR="00F93C44" w:rsidRPr="00F93C44" w:rsidRDefault="00F93C44" w:rsidP="00F93C44">
      <w:pPr>
        <w:spacing w:line="276" w:lineRule="auto"/>
        <w:rPr>
          <w:rFonts w:eastAsia="Calibri"/>
          <w:bCs/>
        </w:rPr>
      </w:pPr>
      <w:r w:rsidRPr="00F93C44">
        <w:rPr>
          <w:rFonts w:eastAsia="Calibri"/>
          <w:bCs/>
        </w:rPr>
        <w:t>Williams, Nicole—70% School Psychologist to 100% School Psychologist at College View Campus—Effective 07/01/2025</w:t>
      </w:r>
    </w:p>
    <w:p w:rsidR="00F93C44" w:rsidRPr="00F93C44" w:rsidRDefault="00F93C44" w:rsidP="00F93C44">
      <w:pPr>
        <w:spacing w:line="276" w:lineRule="auto"/>
        <w:rPr>
          <w:rFonts w:eastAsia="Calibri"/>
          <w:bCs/>
        </w:rPr>
      </w:pPr>
      <w:r w:rsidRPr="00F93C44">
        <w:rPr>
          <w:rFonts w:eastAsia="Calibri"/>
          <w:bCs/>
        </w:rPr>
        <w:t xml:space="preserve">Windham, </w:t>
      </w:r>
      <w:proofErr w:type="spellStart"/>
      <w:r w:rsidRPr="00F93C44">
        <w:rPr>
          <w:rFonts w:eastAsia="Calibri"/>
          <w:bCs/>
        </w:rPr>
        <w:t>Onjoli</w:t>
      </w:r>
      <w:proofErr w:type="spellEnd"/>
      <w:r w:rsidRPr="00F93C44">
        <w:rPr>
          <w:rFonts w:eastAsia="Calibri"/>
          <w:bCs/>
        </w:rPr>
        <w:t xml:space="preserve"> – Substitute Districtwide to Exceptional Child/LBD Instructor at Woodland – Effective 10/01/2025</w:t>
      </w:r>
    </w:p>
    <w:p w:rsidR="00F93C44" w:rsidRPr="00F93C44" w:rsidRDefault="00F93C44" w:rsidP="00F93C44">
      <w:pPr>
        <w:spacing w:line="276" w:lineRule="auto"/>
        <w:rPr>
          <w:rFonts w:eastAsia="Calibri"/>
          <w:bCs/>
        </w:rPr>
      </w:pPr>
    </w:p>
    <w:p w:rsidR="00F93C44" w:rsidRPr="00F93C44" w:rsidRDefault="00F93C44" w:rsidP="00F93C44">
      <w:pPr>
        <w:spacing w:line="276" w:lineRule="auto"/>
        <w:rPr>
          <w:rFonts w:eastAsia="Calibri"/>
          <w:bCs/>
          <w:u w:val="single"/>
        </w:rPr>
      </w:pPr>
      <w:r w:rsidRPr="00F93C44">
        <w:rPr>
          <w:rFonts w:eastAsia="Calibri"/>
          <w:bCs/>
          <w:u w:val="single"/>
        </w:rPr>
        <w:t>REHIRE FROM NON-RENEW:</w:t>
      </w:r>
    </w:p>
    <w:p w:rsidR="00F93C44" w:rsidRPr="00F93C44" w:rsidRDefault="00F93C44" w:rsidP="00F93C44">
      <w:pPr>
        <w:spacing w:line="276" w:lineRule="auto"/>
        <w:rPr>
          <w:rFonts w:eastAsia="Calibri"/>
          <w:bCs/>
        </w:rPr>
      </w:pPr>
      <w:r w:rsidRPr="00F93C44">
        <w:rPr>
          <w:rFonts w:eastAsia="Calibri"/>
          <w:bCs/>
        </w:rPr>
        <w:t>Barrow, Madison—Teacher—Lincoln Trail —Effective 07/01/2025</w:t>
      </w:r>
      <w:r w:rsidRPr="00F93C44">
        <w:rPr>
          <w:rFonts w:eastAsia="Calibri"/>
          <w:bCs/>
        </w:rPr>
        <w:tab/>
      </w:r>
    </w:p>
    <w:p w:rsidR="00F93C44" w:rsidRPr="00F93C44" w:rsidRDefault="00F93C44" w:rsidP="00F93C44">
      <w:pPr>
        <w:spacing w:line="276" w:lineRule="auto"/>
        <w:rPr>
          <w:rFonts w:eastAsia="Calibri"/>
          <w:bCs/>
        </w:rPr>
      </w:pPr>
      <w:r w:rsidRPr="00F93C44">
        <w:rPr>
          <w:rFonts w:eastAsia="Calibri"/>
          <w:bCs/>
        </w:rPr>
        <w:t>Blankenship, Richard—Teacher—College View Campus—Effective 07/01/2025</w:t>
      </w:r>
    </w:p>
    <w:p w:rsidR="00F93C44" w:rsidRPr="00F93C44" w:rsidRDefault="00F93C44" w:rsidP="00F93C44">
      <w:pPr>
        <w:spacing w:line="276" w:lineRule="auto"/>
        <w:rPr>
          <w:rFonts w:eastAsia="Calibri"/>
          <w:bCs/>
        </w:rPr>
      </w:pPr>
      <w:proofErr w:type="spellStart"/>
      <w:r w:rsidRPr="00F93C44">
        <w:rPr>
          <w:rFonts w:eastAsia="Calibri"/>
          <w:bCs/>
        </w:rPr>
        <w:t>Gabehart</w:t>
      </w:r>
      <w:proofErr w:type="spellEnd"/>
      <w:r w:rsidRPr="00F93C44">
        <w:rPr>
          <w:rFonts w:eastAsia="Calibri"/>
          <w:bCs/>
        </w:rPr>
        <w:t>, Theresa—Ex. Child/LBD—James T Alton—Effective 07/01/2025</w:t>
      </w:r>
      <w:r w:rsidRPr="00F93C44">
        <w:rPr>
          <w:rFonts w:eastAsia="Calibri"/>
          <w:bCs/>
        </w:rPr>
        <w:tab/>
      </w:r>
    </w:p>
    <w:p w:rsidR="00F93C44" w:rsidRPr="00F93C44" w:rsidRDefault="00F93C44" w:rsidP="00F93C44">
      <w:pPr>
        <w:spacing w:line="276" w:lineRule="auto"/>
        <w:rPr>
          <w:rFonts w:eastAsia="Calibri"/>
          <w:bCs/>
        </w:rPr>
      </w:pPr>
      <w:r w:rsidRPr="00F93C44">
        <w:rPr>
          <w:rFonts w:eastAsia="Calibri"/>
          <w:bCs/>
        </w:rPr>
        <w:t>Gilpin, Sydney—</w:t>
      </w:r>
      <w:proofErr w:type="spellStart"/>
      <w:r w:rsidRPr="00F93C44">
        <w:rPr>
          <w:rFonts w:eastAsia="Calibri"/>
          <w:bCs/>
        </w:rPr>
        <w:t>Ex.Child</w:t>
      </w:r>
      <w:proofErr w:type="spellEnd"/>
      <w:r w:rsidRPr="00F93C44">
        <w:rPr>
          <w:rFonts w:eastAsia="Calibri"/>
          <w:bCs/>
        </w:rPr>
        <w:t>/LBD Teacher—Lincoln Trail—Effective 07/01/2025</w:t>
      </w:r>
    </w:p>
    <w:p w:rsidR="00F93C44" w:rsidRPr="00F93C44" w:rsidRDefault="00F93C44" w:rsidP="00F93C44">
      <w:pPr>
        <w:spacing w:line="276" w:lineRule="auto"/>
        <w:rPr>
          <w:rFonts w:eastAsia="Calibri"/>
          <w:bCs/>
        </w:rPr>
      </w:pPr>
      <w:r w:rsidRPr="00F93C44">
        <w:rPr>
          <w:rFonts w:eastAsia="Calibri"/>
          <w:bCs/>
        </w:rPr>
        <w:t>Mark, Amanda – MS Teacher – North Middle – Effective 07/01/2025</w:t>
      </w:r>
    </w:p>
    <w:p w:rsidR="00F93C44" w:rsidRPr="00F93C44" w:rsidRDefault="00F93C44" w:rsidP="00F93C44">
      <w:pPr>
        <w:spacing w:line="276" w:lineRule="auto"/>
        <w:rPr>
          <w:rFonts w:eastAsia="Calibri"/>
          <w:bCs/>
        </w:rPr>
      </w:pPr>
      <w:r w:rsidRPr="00F93C44">
        <w:rPr>
          <w:rFonts w:eastAsia="Calibri"/>
          <w:bCs/>
        </w:rPr>
        <w:t xml:space="preserve">Moore, </w:t>
      </w:r>
      <w:proofErr w:type="spellStart"/>
      <w:r w:rsidRPr="00F93C44">
        <w:rPr>
          <w:rFonts w:eastAsia="Calibri"/>
          <w:bCs/>
        </w:rPr>
        <w:t>LaJeana</w:t>
      </w:r>
      <w:proofErr w:type="spellEnd"/>
      <w:r w:rsidRPr="00F93C44">
        <w:rPr>
          <w:rFonts w:eastAsia="Calibri"/>
          <w:bCs/>
        </w:rPr>
        <w:t xml:space="preserve"> – Exceptional Child/LBD Instructor – Radcliff – Effective 07/01/2025</w:t>
      </w:r>
    </w:p>
    <w:p w:rsidR="00F93C44" w:rsidRPr="00F93C44" w:rsidRDefault="00F93C44" w:rsidP="00F93C44">
      <w:pPr>
        <w:spacing w:line="276" w:lineRule="auto"/>
        <w:rPr>
          <w:rFonts w:eastAsia="Calibri"/>
          <w:bCs/>
        </w:rPr>
      </w:pPr>
      <w:r w:rsidRPr="00F93C44">
        <w:rPr>
          <w:rFonts w:eastAsia="Calibri"/>
          <w:bCs/>
        </w:rPr>
        <w:t>Robinson, Stephanie – MS Teacher – North Middle – Effective 07/01/2025</w:t>
      </w:r>
    </w:p>
    <w:p w:rsidR="00F93C44" w:rsidRPr="00F93C44" w:rsidRDefault="00F93C44" w:rsidP="00F93C44">
      <w:pPr>
        <w:spacing w:line="276" w:lineRule="auto"/>
        <w:rPr>
          <w:rFonts w:eastAsia="Calibri"/>
          <w:bCs/>
        </w:rPr>
      </w:pPr>
      <w:r w:rsidRPr="00F93C44">
        <w:rPr>
          <w:rFonts w:eastAsia="Calibri"/>
          <w:bCs/>
        </w:rPr>
        <w:t>Williams, Shannon—Teacher—Bluegrass—Effective 07/01/2025</w:t>
      </w:r>
      <w:r w:rsidRPr="00F93C44">
        <w:rPr>
          <w:rFonts w:eastAsia="Calibri"/>
          <w:bCs/>
        </w:rPr>
        <w:tab/>
      </w:r>
    </w:p>
    <w:p w:rsidR="00F93C44" w:rsidRPr="00F93C44" w:rsidRDefault="00F93C44" w:rsidP="00F93C44">
      <w:pPr>
        <w:spacing w:line="276" w:lineRule="auto"/>
        <w:rPr>
          <w:rFonts w:eastAsia="Calibri"/>
          <w:bCs/>
        </w:rPr>
      </w:pPr>
    </w:p>
    <w:p w:rsidR="00F93C44" w:rsidRPr="00F93C44" w:rsidRDefault="00F93C44" w:rsidP="00F93C44">
      <w:pPr>
        <w:spacing w:line="276" w:lineRule="auto"/>
        <w:rPr>
          <w:rFonts w:eastAsia="Calibri"/>
          <w:bCs/>
          <w:u w:val="single"/>
        </w:rPr>
      </w:pPr>
      <w:r w:rsidRPr="00F93C44">
        <w:rPr>
          <w:rFonts w:eastAsia="Calibri"/>
          <w:bCs/>
          <w:u w:val="single"/>
        </w:rPr>
        <w:t>EXTRA-CURRICULAR/PARAPROFESSIONAL HIRING</w:t>
      </w:r>
    </w:p>
    <w:p w:rsidR="00F93C44" w:rsidRPr="00F93C44" w:rsidRDefault="00F93C44" w:rsidP="00F93C44">
      <w:pPr>
        <w:spacing w:line="276" w:lineRule="auto"/>
        <w:rPr>
          <w:rFonts w:eastAsia="Calibri"/>
          <w:bCs/>
        </w:rPr>
      </w:pPr>
      <w:proofErr w:type="spellStart"/>
      <w:r w:rsidRPr="00F93C44">
        <w:rPr>
          <w:rFonts w:eastAsia="Calibri"/>
          <w:bCs/>
        </w:rPr>
        <w:t>Baynham</w:t>
      </w:r>
      <w:proofErr w:type="spellEnd"/>
      <w:r w:rsidRPr="00F93C44">
        <w:rPr>
          <w:rFonts w:eastAsia="Calibri"/>
          <w:bCs/>
        </w:rPr>
        <w:t>-Baker, Henri – Asst. Football Coach #2 – North Hardin – Effective 07/01/2025</w:t>
      </w:r>
    </w:p>
    <w:p w:rsidR="00F93C44" w:rsidRPr="00F93C44" w:rsidRDefault="00F93C44" w:rsidP="00F93C44">
      <w:pPr>
        <w:spacing w:line="276" w:lineRule="auto"/>
        <w:rPr>
          <w:rFonts w:eastAsia="Calibri"/>
          <w:bCs/>
        </w:rPr>
      </w:pPr>
      <w:r w:rsidRPr="00F93C44">
        <w:rPr>
          <w:rFonts w:eastAsia="Calibri"/>
          <w:bCs/>
        </w:rPr>
        <w:t>Bowers, Michael – Soccer Coach #1 – 10% -- Central Hardin – Effective 07/01/2025</w:t>
      </w:r>
    </w:p>
    <w:p w:rsidR="00F93C44" w:rsidRPr="00F93C44" w:rsidRDefault="00F93C44" w:rsidP="00F93C44">
      <w:pPr>
        <w:spacing w:line="276" w:lineRule="auto"/>
        <w:rPr>
          <w:rFonts w:eastAsia="Calibri"/>
          <w:bCs/>
        </w:rPr>
      </w:pPr>
      <w:r w:rsidRPr="00F93C44">
        <w:rPr>
          <w:rFonts w:eastAsia="Calibri"/>
          <w:bCs/>
        </w:rPr>
        <w:t>Butler, Justin – Asst. Football Coach 50% -- East Hardin – Effective 07/01/2025</w:t>
      </w:r>
    </w:p>
    <w:p w:rsidR="00F93C44" w:rsidRPr="00F93C44" w:rsidRDefault="00F93C44" w:rsidP="00F93C44">
      <w:pPr>
        <w:spacing w:line="276" w:lineRule="auto"/>
        <w:rPr>
          <w:rFonts w:eastAsia="Calibri"/>
          <w:bCs/>
        </w:rPr>
      </w:pPr>
      <w:r w:rsidRPr="00F93C44">
        <w:rPr>
          <w:rFonts w:eastAsia="Calibri"/>
          <w:bCs/>
        </w:rPr>
        <w:t xml:space="preserve">Dickerson, </w:t>
      </w:r>
      <w:proofErr w:type="spellStart"/>
      <w:r w:rsidRPr="00F93C44">
        <w:rPr>
          <w:rFonts w:eastAsia="Calibri"/>
          <w:bCs/>
        </w:rPr>
        <w:t>Demorais</w:t>
      </w:r>
      <w:proofErr w:type="spellEnd"/>
      <w:r w:rsidRPr="00F93C44">
        <w:rPr>
          <w:rFonts w:eastAsia="Calibri"/>
          <w:bCs/>
        </w:rPr>
        <w:t xml:space="preserve"> – MS Asst. Football Coach 50% -- East Hardin – Effective 07/14/2025</w:t>
      </w:r>
    </w:p>
    <w:p w:rsidR="00F93C44" w:rsidRPr="00F93C44" w:rsidRDefault="00F93C44" w:rsidP="00F93C44">
      <w:pPr>
        <w:spacing w:line="276" w:lineRule="auto"/>
        <w:rPr>
          <w:rFonts w:eastAsia="Calibri"/>
          <w:bCs/>
        </w:rPr>
      </w:pPr>
      <w:r w:rsidRPr="00F93C44">
        <w:rPr>
          <w:rFonts w:eastAsia="Calibri"/>
          <w:bCs/>
        </w:rPr>
        <w:t>George, Gavin – 9</w:t>
      </w:r>
      <w:r w:rsidRPr="00F93C44">
        <w:rPr>
          <w:rFonts w:eastAsia="Calibri"/>
          <w:bCs/>
          <w:vertAlign w:val="superscript"/>
        </w:rPr>
        <w:t>th</w:t>
      </w:r>
      <w:r w:rsidRPr="00F93C44">
        <w:rPr>
          <w:rFonts w:eastAsia="Calibri"/>
          <w:bCs/>
        </w:rPr>
        <w:t xml:space="preserve"> Gr. Asst. Football Coach #1 50% -- Central Hardin – Effective 07/01/2025</w:t>
      </w:r>
    </w:p>
    <w:p w:rsidR="00F93C44" w:rsidRPr="00F93C44" w:rsidRDefault="00F93C44" w:rsidP="00F93C44">
      <w:pPr>
        <w:spacing w:line="276" w:lineRule="auto"/>
        <w:rPr>
          <w:rFonts w:eastAsia="Calibri"/>
          <w:bCs/>
        </w:rPr>
      </w:pPr>
      <w:r w:rsidRPr="00F93C44">
        <w:rPr>
          <w:rFonts w:eastAsia="Calibri"/>
          <w:bCs/>
        </w:rPr>
        <w:t>Holt, Justin – Girls’ Basketball Coach 50% -- North Middle – Effective 07/01/2025</w:t>
      </w:r>
    </w:p>
    <w:p w:rsidR="00F93C44" w:rsidRPr="00F93C44" w:rsidRDefault="00F93C44" w:rsidP="00F93C44">
      <w:pPr>
        <w:spacing w:line="276" w:lineRule="auto"/>
        <w:rPr>
          <w:rFonts w:eastAsia="Calibri"/>
          <w:bCs/>
        </w:rPr>
      </w:pPr>
      <w:r w:rsidRPr="00F93C44">
        <w:rPr>
          <w:rFonts w:eastAsia="Calibri"/>
          <w:bCs/>
        </w:rPr>
        <w:t>James, Aaron – Girls’ Golf Coach – North Hardin – Effective 07/01/2025</w:t>
      </w:r>
    </w:p>
    <w:p w:rsidR="00F93C44" w:rsidRPr="00F93C44" w:rsidRDefault="00F93C44" w:rsidP="00F93C44">
      <w:pPr>
        <w:spacing w:line="276" w:lineRule="auto"/>
        <w:rPr>
          <w:rFonts w:eastAsia="Calibri"/>
          <w:bCs/>
        </w:rPr>
      </w:pPr>
      <w:r w:rsidRPr="00F93C44">
        <w:rPr>
          <w:rFonts w:eastAsia="Calibri"/>
          <w:bCs/>
        </w:rPr>
        <w:t xml:space="preserve">Judd, </w:t>
      </w:r>
      <w:proofErr w:type="spellStart"/>
      <w:r w:rsidRPr="00F93C44">
        <w:rPr>
          <w:rFonts w:eastAsia="Calibri"/>
          <w:bCs/>
        </w:rPr>
        <w:t>Dastel</w:t>
      </w:r>
      <w:proofErr w:type="spellEnd"/>
      <w:r w:rsidRPr="00F93C44">
        <w:rPr>
          <w:rFonts w:eastAsia="Calibri"/>
          <w:bCs/>
        </w:rPr>
        <w:t xml:space="preserve"> – Asst. Football Coach #2 50% -- Central Hardin – Effective 07/01/2025</w:t>
      </w:r>
    </w:p>
    <w:p w:rsidR="00F93C44" w:rsidRPr="00F93C44" w:rsidRDefault="00F93C44" w:rsidP="00F93C44">
      <w:pPr>
        <w:spacing w:line="276" w:lineRule="auto"/>
        <w:rPr>
          <w:rFonts w:eastAsia="Calibri"/>
          <w:bCs/>
        </w:rPr>
      </w:pPr>
      <w:r w:rsidRPr="00F93C44">
        <w:rPr>
          <w:rFonts w:eastAsia="Calibri"/>
          <w:bCs/>
        </w:rPr>
        <w:t>McMahan, Timothy – Asst. Football Coach 90% -- East Hardin – Effective 07/01/2025</w:t>
      </w:r>
    </w:p>
    <w:p w:rsidR="00F93C44" w:rsidRPr="00F93C44" w:rsidRDefault="00F93C44" w:rsidP="00F93C44">
      <w:pPr>
        <w:spacing w:line="276" w:lineRule="auto"/>
        <w:rPr>
          <w:rFonts w:eastAsia="Calibri"/>
          <w:bCs/>
        </w:rPr>
      </w:pPr>
    </w:p>
    <w:p w:rsidR="00F93C44" w:rsidRPr="00F93C44" w:rsidRDefault="00F93C44" w:rsidP="00F93C44">
      <w:pPr>
        <w:spacing w:line="276" w:lineRule="auto"/>
        <w:rPr>
          <w:rFonts w:eastAsia="Calibri"/>
          <w:bCs/>
          <w:u w:val="single"/>
        </w:rPr>
      </w:pPr>
      <w:r w:rsidRPr="00F93C44">
        <w:rPr>
          <w:rFonts w:eastAsia="Calibri"/>
          <w:bCs/>
          <w:u w:val="single"/>
        </w:rPr>
        <w:t>EXTRA-CURRICULAR/PARAPROFESSIONAL RESIGNATIONS:</w:t>
      </w:r>
    </w:p>
    <w:p w:rsidR="00F93C44" w:rsidRPr="00F93C44" w:rsidRDefault="00F93C44" w:rsidP="00F93C44">
      <w:pPr>
        <w:spacing w:line="276" w:lineRule="auto"/>
        <w:rPr>
          <w:rFonts w:eastAsia="Calibri"/>
          <w:bCs/>
        </w:rPr>
      </w:pPr>
      <w:r w:rsidRPr="00F93C44">
        <w:rPr>
          <w:rFonts w:eastAsia="Calibri"/>
          <w:bCs/>
        </w:rPr>
        <w:t>Clark, Adam – Vex Robotic Coach – James T Alton – Effective 06/30/2025</w:t>
      </w:r>
    </w:p>
    <w:p w:rsidR="00F93C44" w:rsidRPr="00F93C44" w:rsidRDefault="00F93C44" w:rsidP="00F93C44">
      <w:pPr>
        <w:spacing w:line="276" w:lineRule="auto"/>
        <w:rPr>
          <w:rFonts w:eastAsia="Calibri"/>
          <w:bCs/>
        </w:rPr>
      </w:pPr>
      <w:proofErr w:type="spellStart"/>
      <w:r w:rsidRPr="00F93C44">
        <w:rPr>
          <w:rFonts w:eastAsia="Calibri"/>
          <w:bCs/>
        </w:rPr>
        <w:t>Croghan</w:t>
      </w:r>
      <w:proofErr w:type="spellEnd"/>
      <w:r w:rsidRPr="00F93C44">
        <w:rPr>
          <w:rFonts w:eastAsia="Calibri"/>
          <w:bCs/>
        </w:rPr>
        <w:t>, Danielle – Volleyball Coach – North Middle – Effective 06/30/2025</w:t>
      </w:r>
    </w:p>
    <w:p w:rsidR="00F93C44" w:rsidRPr="00F93C44" w:rsidRDefault="00F93C44" w:rsidP="00F93C44">
      <w:pPr>
        <w:spacing w:line="276" w:lineRule="auto"/>
        <w:rPr>
          <w:rFonts w:eastAsia="Calibri"/>
          <w:bCs/>
        </w:rPr>
      </w:pPr>
      <w:r w:rsidRPr="00F93C44">
        <w:rPr>
          <w:rFonts w:eastAsia="Calibri"/>
          <w:bCs/>
        </w:rPr>
        <w:t>Lambert, Timothy – Head Girls’ Soccer Coach 25% -- John Hardin – Effective 07/3/2025</w:t>
      </w:r>
    </w:p>
    <w:p w:rsidR="00F93C44" w:rsidRPr="00F93C44" w:rsidRDefault="00F93C44" w:rsidP="00F93C44">
      <w:pPr>
        <w:spacing w:line="276" w:lineRule="auto"/>
        <w:rPr>
          <w:rFonts w:eastAsia="Calibri"/>
          <w:bCs/>
        </w:rPr>
      </w:pPr>
      <w:r w:rsidRPr="00F93C44">
        <w:rPr>
          <w:rFonts w:eastAsia="Calibri"/>
          <w:bCs/>
        </w:rPr>
        <w:t>Robbins, David – Athletic Director – West Hardin – Effective 06/30/2025</w:t>
      </w:r>
    </w:p>
    <w:p w:rsidR="00F93C44" w:rsidRPr="00F93C44" w:rsidRDefault="00F93C44" w:rsidP="00F93C44">
      <w:pPr>
        <w:spacing w:line="276" w:lineRule="auto"/>
        <w:rPr>
          <w:rFonts w:eastAsia="Calibri"/>
          <w:bCs/>
        </w:rPr>
      </w:pPr>
      <w:r w:rsidRPr="00F93C44">
        <w:rPr>
          <w:rFonts w:eastAsia="Calibri"/>
          <w:bCs/>
        </w:rPr>
        <w:t>Scott, William – 8</w:t>
      </w:r>
      <w:r w:rsidRPr="00F93C44">
        <w:rPr>
          <w:rFonts w:eastAsia="Calibri"/>
          <w:bCs/>
          <w:vertAlign w:val="superscript"/>
        </w:rPr>
        <w:t>th</w:t>
      </w:r>
      <w:r w:rsidRPr="00F93C44">
        <w:rPr>
          <w:rFonts w:eastAsia="Calibri"/>
          <w:bCs/>
        </w:rPr>
        <w:t xml:space="preserve"> Gr. Girls’ Basketball Coach –North Middle -- Effective 07/14/2025</w:t>
      </w:r>
    </w:p>
    <w:p w:rsidR="00F93C44" w:rsidRPr="00F93C44" w:rsidRDefault="00F93C44" w:rsidP="00F93C44">
      <w:pPr>
        <w:spacing w:line="276" w:lineRule="auto"/>
        <w:rPr>
          <w:rFonts w:eastAsia="Calibri"/>
          <w:bCs/>
        </w:rPr>
      </w:pPr>
    </w:p>
    <w:p w:rsidR="00F93C44" w:rsidRPr="00F93C44" w:rsidRDefault="00F93C44" w:rsidP="00F93C44">
      <w:pPr>
        <w:spacing w:line="276" w:lineRule="auto"/>
        <w:rPr>
          <w:rFonts w:eastAsia="Calibri"/>
          <w:bCs/>
          <w:u w:val="single"/>
        </w:rPr>
      </w:pPr>
      <w:r w:rsidRPr="00F93C44">
        <w:rPr>
          <w:rFonts w:eastAsia="Calibri"/>
          <w:bCs/>
          <w:u w:val="single"/>
        </w:rPr>
        <w:t>NEW POSITION:</w:t>
      </w:r>
    </w:p>
    <w:p w:rsidR="00F93C44" w:rsidRPr="00F93C44" w:rsidRDefault="00F93C44" w:rsidP="00F93C44">
      <w:pPr>
        <w:spacing w:line="276" w:lineRule="auto"/>
        <w:rPr>
          <w:rFonts w:eastAsia="Calibri"/>
          <w:bCs/>
        </w:rPr>
      </w:pPr>
      <w:r w:rsidRPr="00F93C44">
        <w:rPr>
          <w:rFonts w:eastAsia="Calibri"/>
          <w:bCs/>
        </w:rPr>
        <w:t xml:space="preserve">JAG Teacher—North Hardin High School—Grant was received for this position </w:t>
      </w:r>
    </w:p>
    <w:p w:rsidR="00F93C44" w:rsidRPr="00F93C44" w:rsidRDefault="00F93C44"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D.2. Classified Personnel Actions </w:t>
      </w:r>
      <w:r w:rsidRPr="00F93C44">
        <w:rPr>
          <w:rFonts w:ascii="Times New Roman" w:hAnsi="Times New Roman" w:cs="Times New Roman"/>
          <w:sz w:val="24"/>
          <w:szCs w:val="24"/>
        </w:rPr>
        <w:t xml:space="preserve"> </w:t>
      </w:r>
    </w:p>
    <w:p w:rsidR="00F93C44" w:rsidRPr="00F93C44" w:rsidRDefault="00F93C44" w:rsidP="00F93C44">
      <w:pPr>
        <w:rPr>
          <w:u w:val="single"/>
        </w:rPr>
      </w:pPr>
      <w:r w:rsidRPr="00F93C44">
        <w:rPr>
          <w:u w:val="single"/>
        </w:rPr>
        <w:t>CLASSIFIED HIRING:</w:t>
      </w:r>
    </w:p>
    <w:p w:rsidR="00F93C44" w:rsidRPr="00F93C44" w:rsidRDefault="00F93C44" w:rsidP="00F93C44">
      <w:proofErr w:type="spellStart"/>
      <w:r w:rsidRPr="00F93C44">
        <w:t>Atterberry</w:t>
      </w:r>
      <w:proofErr w:type="spellEnd"/>
      <w:r w:rsidRPr="00F93C44">
        <w:t>, Kristin—Office Manager—James T Alton—Effective 07/14/2025</w:t>
      </w:r>
      <w:r w:rsidRPr="00F93C44">
        <w:tab/>
      </w:r>
    </w:p>
    <w:p w:rsidR="00F93C44" w:rsidRPr="00F93C44" w:rsidRDefault="00F93C44" w:rsidP="00F93C44">
      <w:r w:rsidRPr="00F93C44">
        <w:t xml:space="preserve">Carlson, </w:t>
      </w:r>
      <w:proofErr w:type="spellStart"/>
      <w:r w:rsidRPr="00F93C44">
        <w:t>Tabbetha</w:t>
      </w:r>
      <w:proofErr w:type="spellEnd"/>
      <w:r w:rsidRPr="00F93C44">
        <w:t xml:space="preserve"> – Cook/Baker – North Park – Effective 08/01/2025</w:t>
      </w:r>
    </w:p>
    <w:p w:rsidR="00F93C44" w:rsidRPr="00F93C44" w:rsidRDefault="00F93C44" w:rsidP="00F93C44">
      <w:proofErr w:type="spellStart"/>
      <w:r w:rsidRPr="00F93C44">
        <w:t>Cassell</w:t>
      </w:r>
      <w:proofErr w:type="spellEnd"/>
      <w:r w:rsidRPr="00F93C44">
        <w:t>, David—Cook/Baker—New Highland—Effective 08/05/2025</w:t>
      </w:r>
    </w:p>
    <w:p w:rsidR="00F93C44" w:rsidRPr="00F93C44" w:rsidRDefault="00F93C44" w:rsidP="00F93C44">
      <w:r w:rsidRPr="00F93C44">
        <w:t>Cornett, Jillian – Instructional Assistant II/EBD/PASS/Autism – Heartland – Effective 08/01/2025</w:t>
      </w:r>
    </w:p>
    <w:p w:rsidR="00F93C44" w:rsidRPr="00F93C44" w:rsidRDefault="00F93C44" w:rsidP="00F93C44">
      <w:proofErr w:type="spellStart"/>
      <w:r w:rsidRPr="00F93C44">
        <w:t>DiPonio</w:t>
      </w:r>
      <w:proofErr w:type="spellEnd"/>
      <w:r w:rsidRPr="00F93C44">
        <w:t>-Lamb, Helen—Office Manager—West Hardin—Effective 07/14/2025</w:t>
      </w:r>
    </w:p>
    <w:p w:rsidR="00F93C44" w:rsidRPr="00F93C44" w:rsidRDefault="00F93C44" w:rsidP="00F93C44">
      <w:r w:rsidRPr="00F93C44">
        <w:t>Douglas, Kristen—Instructional Assistant II—North Hardin—Effective 08/01/2025</w:t>
      </w:r>
    </w:p>
    <w:p w:rsidR="00F93C44" w:rsidRPr="00F93C44" w:rsidRDefault="00F93C44" w:rsidP="00F93C44">
      <w:r w:rsidRPr="00F93C44">
        <w:t>French, Lauren – School/Home/Community Liaison – John Hardin/College View Campus – Effective 08/01/2025</w:t>
      </w:r>
    </w:p>
    <w:p w:rsidR="00F93C44" w:rsidRPr="00F93C44" w:rsidRDefault="00F93C44" w:rsidP="00F93C44">
      <w:r w:rsidRPr="00F93C44">
        <w:t xml:space="preserve">Fulkerson, </w:t>
      </w:r>
      <w:proofErr w:type="spellStart"/>
      <w:r w:rsidRPr="00F93C44">
        <w:t>Rikie</w:t>
      </w:r>
      <w:proofErr w:type="spellEnd"/>
      <w:r w:rsidRPr="00F93C44">
        <w:t>—Virtual School Clerk—College View Campus—Effective 08/01/2025</w:t>
      </w:r>
      <w:r w:rsidRPr="00F93C44">
        <w:tab/>
      </w:r>
    </w:p>
    <w:p w:rsidR="00F93C44" w:rsidRPr="00F93C44" w:rsidRDefault="00F93C44" w:rsidP="00F93C44">
      <w:r w:rsidRPr="00F93C44">
        <w:t>Gibbons, Brooke – Social Worker – Central Office – Effective 07/01/2025</w:t>
      </w:r>
    </w:p>
    <w:p w:rsidR="00F93C44" w:rsidRPr="00F93C44" w:rsidRDefault="00F93C44" w:rsidP="00F93C44">
      <w:r w:rsidRPr="00F93C44">
        <w:t xml:space="preserve">Judd, </w:t>
      </w:r>
      <w:proofErr w:type="spellStart"/>
      <w:r w:rsidRPr="00F93C44">
        <w:t>Dastel</w:t>
      </w:r>
      <w:proofErr w:type="spellEnd"/>
      <w:r w:rsidRPr="00F93C44">
        <w:t xml:space="preserve"> – Instructional Assistant II – Central Hardin – Effective 08/01/2025</w:t>
      </w:r>
    </w:p>
    <w:p w:rsidR="00F93C44" w:rsidRPr="00F93C44" w:rsidRDefault="00F93C44" w:rsidP="00F93C44">
      <w:r w:rsidRPr="00F93C44">
        <w:t>McCarthy, Pamela—Cook/Baker—Bluegrass—effective 08/05/2025</w:t>
      </w:r>
    </w:p>
    <w:p w:rsidR="00F93C44" w:rsidRPr="00F93C44" w:rsidRDefault="00F93C44" w:rsidP="00F93C44">
      <w:r w:rsidRPr="00F93C44">
        <w:t>Nichols, Jamie – Clerk – John Hardin – Effective 08/01/2025</w:t>
      </w:r>
    </w:p>
    <w:p w:rsidR="00F93C44" w:rsidRPr="00F93C44" w:rsidRDefault="00F93C44" w:rsidP="00F93C44">
      <w:r w:rsidRPr="00F93C44">
        <w:t>Padgett, Catherine – Instructional Assistant II – John Hardin – Effective 08/01/2025</w:t>
      </w:r>
    </w:p>
    <w:p w:rsidR="00F93C44" w:rsidRPr="00F93C44" w:rsidRDefault="00F93C44" w:rsidP="00F93C44">
      <w:r w:rsidRPr="00F93C44">
        <w:t xml:space="preserve">Post, </w:t>
      </w:r>
      <w:proofErr w:type="spellStart"/>
      <w:r w:rsidRPr="00F93C44">
        <w:t>MaKayla</w:t>
      </w:r>
      <w:proofErr w:type="spellEnd"/>
      <w:r w:rsidRPr="00F93C44">
        <w:t>—Instructional Assistant II—Rineyville—Effective 08/01/2025</w:t>
      </w:r>
    </w:p>
    <w:p w:rsidR="00F93C44" w:rsidRPr="00F93C44" w:rsidRDefault="00F93C44" w:rsidP="00F93C44">
      <w:r w:rsidRPr="00F93C44">
        <w:t>Powell, Shannon – Instructional Assistant II/Preschool – North Park – Effective 08/01/2025</w:t>
      </w:r>
    </w:p>
    <w:p w:rsidR="00F93C44" w:rsidRPr="00F93C44" w:rsidRDefault="00F93C44" w:rsidP="00F93C44">
      <w:r w:rsidRPr="00F93C44">
        <w:t>Roy, Renata—12-month Custodian—Lincoln Trail—Effective 07/01/2025</w:t>
      </w:r>
    </w:p>
    <w:p w:rsidR="00F93C44" w:rsidRPr="00F93C44" w:rsidRDefault="00F93C44" w:rsidP="00F93C44">
      <w:r w:rsidRPr="00F93C44">
        <w:t>Reynolds, Sarah – Social Worker – Central Office – Effective 07/01/2025</w:t>
      </w:r>
      <w:r w:rsidRPr="00F93C44">
        <w:tab/>
      </w:r>
    </w:p>
    <w:p w:rsidR="00F93C44" w:rsidRPr="00F93C44" w:rsidRDefault="00F93C44" w:rsidP="00F93C44">
      <w:r w:rsidRPr="00F93C44">
        <w:t>Steward, Thomas—12-month Custodian—Bluegrass —Effective 07/01/2025</w:t>
      </w:r>
      <w:r w:rsidRPr="00F93C44">
        <w:tab/>
      </w:r>
    </w:p>
    <w:p w:rsidR="00F93C44" w:rsidRPr="00F93C44" w:rsidRDefault="00F93C44" w:rsidP="00F93C44">
      <w:r w:rsidRPr="00F93C44">
        <w:t>Sullivan, Toni – Instructional Assistant II/Preschool – Cecilia Valley – Effective 08/01/2025</w:t>
      </w:r>
    </w:p>
    <w:p w:rsidR="00F93C44" w:rsidRPr="00F93C44" w:rsidRDefault="00F93C44" w:rsidP="00F93C44">
      <w:r w:rsidRPr="00F93C44">
        <w:t>White, Katelynn—Instructional Assistant II—College View Campus—Effective 08/01/2025</w:t>
      </w:r>
    </w:p>
    <w:p w:rsidR="00F93C44" w:rsidRPr="00F93C44" w:rsidRDefault="00F93C44" w:rsidP="00F93C44">
      <w:r w:rsidRPr="00F93C44">
        <w:t>Williams, Hailey—Occupational Therapist—College View Campus—Effective 08/01/2025</w:t>
      </w:r>
    </w:p>
    <w:p w:rsidR="00F93C44" w:rsidRPr="00F93C44" w:rsidRDefault="00F93C44" w:rsidP="00F93C44">
      <w:r w:rsidRPr="00F93C44">
        <w:t>Williams, Toni—7.5hr Cook/Baker—Rineyville—Effective 08/05/2025</w:t>
      </w:r>
      <w:r w:rsidRPr="00F93C44">
        <w:tab/>
      </w:r>
    </w:p>
    <w:p w:rsidR="00F93C44" w:rsidRPr="00F93C44" w:rsidRDefault="00F93C44" w:rsidP="00F93C44"/>
    <w:p w:rsidR="00F93C44" w:rsidRPr="00F93C44" w:rsidRDefault="00F93C44" w:rsidP="00F93C44">
      <w:pPr>
        <w:rPr>
          <w:u w:val="single"/>
        </w:rPr>
      </w:pPr>
      <w:r w:rsidRPr="00F93C44">
        <w:rPr>
          <w:u w:val="single"/>
        </w:rPr>
        <w:t>CLASSIFIED TRANSFERS:</w:t>
      </w:r>
    </w:p>
    <w:p w:rsidR="00F93C44" w:rsidRPr="00F93C44" w:rsidRDefault="00F93C44" w:rsidP="00F93C44">
      <w:proofErr w:type="spellStart"/>
      <w:r w:rsidRPr="00F93C44">
        <w:t>Adamu</w:t>
      </w:r>
      <w:proofErr w:type="spellEnd"/>
      <w:r w:rsidRPr="00F93C44">
        <w:t>, Carrie—Instructional Assistant I to Instructional Assistant II at College View—Effective 08/01/2025</w:t>
      </w:r>
    </w:p>
    <w:p w:rsidR="00F93C44" w:rsidRPr="00F93C44" w:rsidRDefault="00F93C44" w:rsidP="00F93C44">
      <w:r w:rsidRPr="00F93C44">
        <w:t xml:space="preserve">Barkley, </w:t>
      </w:r>
      <w:proofErr w:type="spellStart"/>
      <w:r w:rsidRPr="00F93C44">
        <w:t>Kylar</w:t>
      </w:r>
      <w:proofErr w:type="spellEnd"/>
      <w:r w:rsidRPr="00F93C44">
        <w:t>—Substitute Teacher to Instructional Assistant II at College View—Effective 08/01/2025</w:t>
      </w:r>
    </w:p>
    <w:p w:rsidR="00F93C44" w:rsidRPr="00F93C44" w:rsidRDefault="00F93C44" w:rsidP="00F93C44">
      <w:r w:rsidRPr="00F93C44">
        <w:t xml:space="preserve">Barnes, Susan—7.5 </w:t>
      </w:r>
      <w:proofErr w:type="spellStart"/>
      <w:r w:rsidRPr="00F93C44">
        <w:t>hr</w:t>
      </w:r>
      <w:proofErr w:type="spellEnd"/>
      <w:r w:rsidRPr="00F93C44">
        <w:t xml:space="preserve"> Cook/Baker to 4 </w:t>
      </w:r>
      <w:proofErr w:type="spellStart"/>
      <w:r w:rsidRPr="00F93C44">
        <w:t>hr</w:t>
      </w:r>
      <w:proofErr w:type="spellEnd"/>
      <w:r w:rsidRPr="00F93C44">
        <w:t xml:space="preserve"> Cook/Baker at Rineyville -- Effective 07/01/2025</w:t>
      </w:r>
    </w:p>
    <w:p w:rsidR="00F93C44" w:rsidRPr="00F93C44" w:rsidRDefault="00F93C44" w:rsidP="00F93C44">
      <w:r w:rsidRPr="00F93C44">
        <w:t>Chesney, Patrick—Substitute Custodian to Districtwide Custodian----Effective 07/01/2025</w:t>
      </w:r>
      <w:r w:rsidRPr="00F93C44">
        <w:tab/>
      </w:r>
      <w:r w:rsidRPr="00F93C44">
        <w:tab/>
      </w:r>
    </w:p>
    <w:p w:rsidR="00F93C44" w:rsidRPr="00F93C44" w:rsidRDefault="00F93C44" w:rsidP="00F93C44">
      <w:r w:rsidRPr="00F93C44">
        <w:t>Daugherty, Miranda—Teacher to Instructional Assistant II at Meadow View—Effective 07/01/2025</w:t>
      </w:r>
    </w:p>
    <w:p w:rsidR="00F93C44" w:rsidRPr="00F93C44" w:rsidRDefault="00F93C44" w:rsidP="00F93C44">
      <w:r w:rsidRPr="00F93C44">
        <w:t>Embry. Michelle—Custodian at Rineyville to Custodian at West Hardin—Effective 07/01/2025</w:t>
      </w:r>
    </w:p>
    <w:p w:rsidR="00F93C44" w:rsidRPr="00F93C44" w:rsidRDefault="00F93C44" w:rsidP="00F93C44">
      <w:r w:rsidRPr="00F93C44">
        <w:t>Embry, Timothy—Custodian at Rineyville to Custodian at West Hardin—Effective 07/01/2025</w:t>
      </w:r>
    </w:p>
    <w:p w:rsidR="00F93C44" w:rsidRPr="00F93C44" w:rsidRDefault="00F93C44" w:rsidP="00F93C44">
      <w:r w:rsidRPr="00F93C44">
        <w:t>Flynn, Whitney – School Secretary I at James T Alton to School Secretary I at Heartland – Effective 07/01/2025</w:t>
      </w:r>
    </w:p>
    <w:p w:rsidR="00F93C44" w:rsidRPr="00F93C44" w:rsidRDefault="00F93C44" w:rsidP="00F93C44">
      <w:r w:rsidRPr="00F93C44">
        <w:t>Ford, William—Custodian at GC Burkhead to Custodian at Bluegrass—Effective 07/01/2025</w:t>
      </w:r>
    </w:p>
    <w:p w:rsidR="00F93C44" w:rsidRPr="00F93C44" w:rsidRDefault="00F93C44" w:rsidP="00F93C44">
      <w:r w:rsidRPr="00F93C44">
        <w:t>Fulkerson, Alexandria—Part-time SACC to Instructional Assistant II at Rineyville—Effective 08/01/2025</w:t>
      </w:r>
    </w:p>
    <w:p w:rsidR="00F93C44" w:rsidRPr="00F93C44" w:rsidRDefault="00F93C44" w:rsidP="00F93C44">
      <w:r w:rsidRPr="00F93C44">
        <w:t xml:space="preserve">Garcia, </w:t>
      </w:r>
      <w:proofErr w:type="spellStart"/>
      <w:r w:rsidRPr="00F93C44">
        <w:t>Rudolfo</w:t>
      </w:r>
      <w:proofErr w:type="spellEnd"/>
      <w:r w:rsidRPr="00F93C44">
        <w:t>—Substitute Custodian to 12-month Custodian at Rineyville—Effective 07/14/2025</w:t>
      </w:r>
      <w:r w:rsidRPr="00F93C44">
        <w:tab/>
      </w:r>
    </w:p>
    <w:p w:rsidR="00F93C44" w:rsidRPr="00F93C44" w:rsidRDefault="00F93C44" w:rsidP="00F93C44">
      <w:r w:rsidRPr="00F93C44">
        <w:t>Huff, Darien – Clerk to FRYSC Coordinator III at John Hardin – Effective 07/17/2025</w:t>
      </w:r>
    </w:p>
    <w:p w:rsidR="00F93C44" w:rsidRPr="00F93C44" w:rsidRDefault="00F93C44" w:rsidP="00F93C44">
      <w:r w:rsidRPr="00F93C44">
        <w:t>Nunn, Taylor – Instructional Assistant II to Instructional Assistant I/Title at Creekside – Effective 07/01/2025</w:t>
      </w:r>
    </w:p>
    <w:p w:rsidR="00F93C44" w:rsidRPr="00F93C44" w:rsidRDefault="00F93C44" w:rsidP="00F93C44">
      <w:r w:rsidRPr="00F93C44">
        <w:t>Riggs, Emily – Middle School Teacher at West Hardin to Clerk at Early College &amp; Career Center – Effective 07/01/2025</w:t>
      </w:r>
    </w:p>
    <w:p w:rsidR="00F93C44" w:rsidRPr="00F93C44" w:rsidRDefault="00F93C44" w:rsidP="00F93C44">
      <w:r w:rsidRPr="00F93C44">
        <w:t>Schaefer, Katherine – Instructional Assistant I to Instructional Assistant II/Preschool at Heartland – Effective 07/01/2025</w:t>
      </w:r>
    </w:p>
    <w:p w:rsidR="00F93C44" w:rsidRPr="00F93C44" w:rsidRDefault="00F93C44" w:rsidP="00F93C44">
      <w:r w:rsidRPr="00F93C44">
        <w:t>Tee, Karen – Substitute/Districtwide to Instructional Assistant at East Hardin – Effective 07/01/2025</w:t>
      </w:r>
    </w:p>
    <w:p w:rsidR="00F93C44" w:rsidRPr="00F93C44" w:rsidRDefault="00F93C44" w:rsidP="00F93C44">
      <w:r w:rsidRPr="00F93C44">
        <w:t>Tingle, Mary—Instructional Assistant I to Instructional Assistant II at College View—Effective 07/01/2025</w:t>
      </w:r>
    </w:p>
    <w:p w:rsidR="00F93C44" w:rsidRPr="00F93C44" w:rsidRDefault="00F93C44" w:rsidP="00F93C44"/>
    <w:p w:rsidR="00F93C44" w:rsidRPr="00F93C44" w:rsidRDefault="00F93C44" w:rsidP="00F93C44">
      <w:pPr>
        <w:keepNext/>
        <w:outlineLvl w:val="1"/>
        <w:rPr>
          <w:u w:val="single"/>
        </w:rPr>
      </w:pPr>
      <w:r w:rsidRPr="00F93C44">
        <w:rPr>
          <w:u w:val="single"/>
        </w:rPr>
        <w:t xml:space="preserve">CLASSIFIED RESIGNATIONS: </w:t>
      </w:r>
    </w:p>
    <w:p w:rsidR="00F93C44" w:rsidRPr="00F93C44" w:rsidRDefault="00F93C44" w:rsidP="00F93C44">
      <w:r w:rsidRPr="00F93C44">
        <w:t>Combs, Sharon—Bus Driver—Transportation—Effective 06/30/2025</w:t>
      </w:r>
    </w:p>
    <w:p w:rsidR="00F93C44" w:rsidRPr="00F93C44" w:rsidRDefault="00F93C44" w:rsidP="00F93C44">
      <w:r w:rsidRPr="00F93C44">
        <w:t>Foster, Bonny – Instructional Assistant II/Preschool – North Park – Effective 06/30/2025</w:t>
      </w:r>
    </w:p>
    <w:p w:rsidR="00F93C44" w:rsidRPr="00F93C44" w:rsidRDefault="00F93C44" w:rsidP="00F93C44">
      <w:r w:rsidRPr="00F93C44">
        <w:t>Garcia, Patrick – Computer Maintenance Technician – Central Office Annex – Effective 07/11/2025</w:t>
      </w:r>
    </w:p>
    <w:p w:rsidR="00F93C44" w:rsidRPr="00F93C44" w:rsidRDefault="00F93C44" w:rsidP="00F93C44">
      <w:r w:rsidRPr="00F93C44">
        <w:t>Parrish, Sandra – Substitute Instructional Monitor/SACC – Heartland – Effective 07/02/2025</w:t>
      </w:r>
    </w:p>
    <w:p w:rsidR="00F93C44" w:rsidRPr="00F93C44" w:rsidRDefault="00F93C44" w:rsidP="00F93C44">
      <w:proofErr w:type="spellStart"/>
      <w:r w:rsidRPr="00F93C44">
        <w:t>Stearsman</w:t>
      </w:r>
      <w:proofErr w:type="spellEnd"/>
      <w:r w:rsidRPr="00F93C44">
        <w:t>, Brandon – Custodian – Performing Arts Center/John Hardin – Effective07/21/2025</w:t>
      </w:r>
    </w:p>
    <w:p w:rsidR="00F93C44" w:rsidRPr="00F93C44" w:rsidRDefault="00F93C44" w:rsidP="00F93C44">
      <w:pPr>
        <w:rPr>
          <w:u w:val="single"/>
        </w:rPr>
      </w:pPr>
    </w:p>
    <w:p w:rsidR="00F93C44" w:rsidRPr="00F93C44" w:rsidRDefault="00F93C44" w:rsidP="00F93C44">
      <w:pPr>
        <w:rPr>
          <w:u w:val="single"/>
        </w:rPr>
      </w:pPr>
      <w:r w:rsidRPr="00F93C44">
        <w:rPr>
          <w:u w:val="single"/>
        </w:rPr>
        <w:t>CLASSIFED REHIRE FROM NONRENEW:</w:t>
      </w:r>
    </w:p>
    <w:p w:rsidR="00F93C44" w:rsidRPr="00F93C44" w:rsidRDefault="00F93C44" w:rsidP="00F93C44">
      <w:r w:rsidRPr="00F93C44">
        <w:t>Hayes, Laura—Instructor III—Adult Education—Effective 07/07/2025</w:t>
      </w:r>
    </w:p>
    <w:p w:rsidR="00F93C44" w:rsidRPr="00F93C44" w:rsidRDefault="00F93C44" w:rsidP="00F93C44">
      <w:r w:rsidRPr="00F93C44">
        <w:t>Meyer, Kelley – Administrative Secretary I – Central Office – Effective 07/01/2025</w:t>
      </w:r>
    </w:p>
    <w:p w:rsidR="00F93C44" w:rsidRPr="00F93C44" w:rsidRDefault="00F93C44" w:rsidP="00F93C44">
      <w:r w:rsidRPr="00F93C44">
        <w:t>Nichols, Tiffany—Instructional Assistant I—Lincoln Trail—Effective 08/01/2025</w:t>
      </w:r>
    </w:p>
    <w:p w:rsidR="00F93C44" w:rsidRPr="00F93C44" w:rsidRDefault="00F93C44" w:rsidP="00F93C44">
      <w:r w:rsidRPr="00F93C44">
        <w:t>Rose, Joshua—Instructor III—Adult Education—Effective 07/07/2025</w:t>
      </w:r>
    </w:p>
    <w:p w:rsidR="00F93C44" w:rsidRPr="00F93C44" w:rsidRDefault="00F93C44" w:rsidP="00F93C44">
      <w:r w:rsidRPr="00F93C44">
        <w:t>Smith, Joshua—Instructional Assistant II—Bluegrass—Effective 07/01/2025</w:t>
      </w:r>
      <w:r w:rsidRPr="00F93C44">
        <w:tab/>
      </w:r>
    </w:p>
    <w:p w:rsidR="00F93C44" w:rsidRPr="00F93C44" w:rsidRDefault="00F93C44" w:rsidP="00F93C44">
      <w:r w:rsidRPr="00F93C44">
        <w:t>Taylor, Ashley—Instructional Assistant I—Rineyville—Effective 07/01/2025</w:t>
      </w:r>
    </w:p>
    <w:p w:rsidR="00F93C44" w:rsidRPr="00F93C44" w:rsidRDefault="00F93C44" w:rsidP="00F93C44">
      <w:pPr>
        <w:rPr>
          <w:u w:val="single"/>
        </w:rPr>
      </w:pPr>
    </w:p>
    <w:p w:rsidR="00F93C44" w:rsidRPr="00F93C44" w:rsidRDefault="00F93C44" w:rsidP="00F93C44">
      <w:pPr>
        <w:rPr>
          <w:u w:val="single"/>
        </w:rPr>
      </w:pPr>
      <w:r w:rsidRPr="00F93C44">
        <w:rPr>
          <w:u w:val="single"/>
        </w:rPr>
        <w:t>CLASSIFIED NEW POSITION:</w:t>
      </w:r>
    </w:p>
    <w:p w:rsidR="00F93C44" w:rsidRPr="00F93C44" w:rsidRDefault="00F93C44" w:rsidP="00F93C44">
      <w:r w:rsidRPr="00F93C44">
        <w:t xml:space="preserve">Instructor III – Co-Op – John Hardin - This new position has been created to work with High Schools to organize and monitor Co-Op opportunities for our students. </w:t>
      </w:r>
    </w:p>
    <w:p w:rsidR="00F93C44" w:rsidRPr="00F93C44" w:rsidRDefault="00F93C44" w:rsidP="00F93C44"/>
    <w:p w:rsidR="00F93C44" w:rsidRPr="00F93C44" w:rsidRDefault="00F93C44" w:rsidP="00F93C44">
      <w:r w:rsidRPr="00F93C44">
        <w:t>Instructor III – Co-Op – Central Hardin - This new position has been created to work with High Schools to organize and monitor Co-Op opportunities for our students.</w:t>
      </w:r>
    </w:p>
    <w:p w:rsidR="00F93C44" w:rsidRPr="00F93C44" w:rsidRDefault="00F93C44" w:rsidP="00F93C44"/>
    <w:p w:rsidR="00F93C44" w:rsidRPr="00F93C44" w:rsidRDefault="00F93C44" w:rsidP="00F93C44">
      <w:r w:rsidRPr="00F93C44">
        <w:t>Instructor III – Co-Op – North Hardin - This new position has been created to work with High Schools to organize and monitor Co-Op opportunities for our students.</w:t>
      </w:r>
    </w:p>
    <w:p w:rsidR="00F93C44" w:rsidRPr="00F93C44" w:rsidRDefault="00F93C44" w:rsidP="00F93C44"/>
    <w:p w:rsidR="00F93C44" w:rsidRPr="00F93C44" w:rsidRDefault="00F93C44" w:rsidP="00F93C44">
      <w:r w:rsidRPr="00F93C44">
        <w:t>Instructional Assistant II—Preschool—Lincoln Trail —</w:t>
      </w:r>
      <w:proofErr w:type="gramStart"/>
      <w:r w:rsidRPr="00F93C44">
        <w:t>This</w:t>
      </w:r>
      <w:proofErr w:type="gramEnd"/>
      <w:r w:rsidRPr="00F93C44">
        <w:t xml:space="preserve"> position has been created due to increase in numbers.</w:t>
      </w:r>
    </w:p>
    <w:p w:rsidR="00F93C44" w:rsidRPr="00F93C44" w:rsidRDefault="00F93C44"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D.3. Approval to create three (3) Project Clerk positions in the Special Education Department to support the school psychologists </w:t>
      </w:r>
      <w:r w:rsidRPr="00F93C44">
        <w:rPr>
          <w:rFonts w:ascii="Times New Roman" w:hAnsi="Times New Roman" w:cs="Times New Roman"/>
          <w:sz w:val="24"/>
          <w:szCs w:val="24"/>
        </w:rPr>
        <w:t xml:space="preserve"> </w:t>
      </w:r>
    </w:p>
    <w:p w:rsidR="00F93C44" w:rsidRPr="00F93C44" w:rsidRDefault="00F93C44"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E. Miscellaneous Item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E.1. Received the schools SBDM minute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E.2. Received the PAC Information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E.3. Received procedure 09.1224 AP.1 for Online, Virtual, and Remote Learning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E.4. Approval of the minutes from the June 19, 2025, lunch board meeting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E.5. Approval of the minutes from the June 19, 2025, evening board meeting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E.6. Approval of the minutes from the July 14, 2025, day 1 board retreat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IX.E.7. Approval of the minutes from the July 15, 2025, day 2 board retreat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X. Action Item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XI. New Busines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XII. Superintendent's Report </w:t>
      </w:r>
      <w:r w:rsidRPr="00F93C44">
        <w:rPr>
          <w:rFonts w:ascii="Times New Roman" w:hAnsi="Times New Roman" w:cs="Times New Roman"/>
          <w:sz w:val="24"/>
          <w:szCs w:val="24"/>
        </w:rPr>
        <w:t xml:space="preserve"> </w:t>
      </w:r>
    </w:p>
    <w:p w:rsidR="00F93C44"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Superintendent Teresa Morgan discussed SB 181 and the changes HCS has to put in place to meet the law. Please be patient with us as we make the changes required by law. </w:t>
      </w:r>
    </w:p>
    <w:p w:rsidR="00F93C44" w:rsidRPr="00F93C44" w:rsidRDefault="00F93C44"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August 7, 2025, is the first day of the 25-26 school year. We look forward to seeing out students bright and early that day. We have an early </w:t>
      </w:r>
      <w:r w:rsidRPr="00F93C44">
        <w:rPr>
          <w:rFonts w:ascii="Times New Roman" w:hAnsi="Times New Roman" w:cs="Times New Roman"/>
          <w:sz w:val="24"/>
          <w:szCs w:val="24"/>
        </w:rPr>
        <w:lastRenderedPageBreak/>
        <w:t xml:space="preserve">release on the first day for elementary schools with the exception of Lakewood Elementary.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XIII. Executive Session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XIV. Board Calendar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XIV.A. August 7 - First Day of School for Students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XIV.B. August 21 - 11:30 a.m. - Regular Lunch Meeting - North Middle School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XIV.C. August 21 - 6:00 p.m. - Regular Evening Meeting - Central Office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XV. Adjournment </w:t>
      </w:r>
      <w:r w:rsidRPr="00F93C44">
        <w:rPr>
          <w:rFonts w:ascii="Times New Roman" w:hAnsi="Times New Roman" w:cs="Times New Roman"/>
          <w:sz w:val="24"/>
          <w:szCs w:val="24"/>
        </w:rPr>
        <w:t xml:space="preserve">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b/>
          <w:sz w:val="24"/>
          <w:szCs w:val="24"/>
        </w:rPr>
        <w:t xml:space="preserve">Order #11329 - Motion Passed: </w:t>
      </w:r>
      <w:r w:rsidRPr="00F93C44">
        <w:rPr>
          <w:rFonts w:ascii="Times New Roman" w:hAnsi="Times New Roman" w:cs="Times New Roman"/>
          <w:sz w:val="24"/>
          <w:szCs w:val="24"/>
        </w:rPr>
        <w:t xml:space="preserve"> There being no further business, approval to adjourn the meeting passed with a motion by Mr. Mark Casey and a second by Mr. Ben Sego.  </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Steve Bland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Mark Casey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s. Dawn Logsdon </w:t>
      </w:r>
      <w:proofErr w:type="gramStart"/>
      <w:r w:rsidRPr="00F93C44">
        <w:rPr>
          <w:rFonts w:ascii="Times New Roman" w:hAnsi="Times New Roman" w:cs="Times New Roman"/>
          <w:sz w:val="24"/>
          <w:szCs w:val="24"/>
        </w:rPr>
        <w:t>Johnson  Yes</w:t>
      </w:r>
      <w:proofErr w:type="gramEnd"/>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Ben Sego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 xml:space="preserve">Mr. Charlie Wise          </w:t>
      </w:r>
      <w:r w:rsidR="00F93C44" w:rsidRPr="00F93C44">
        <w:rPr>
          <w:rFonts w:ascii="Times New Roman" w:hAnsi="Times New Roman" w:cs="Times New Roman"/>
          <w:sz w:val="24"/>
          <w:szCs w:val="24"/>
        </w:rPr>
        <w:tab/>
      </w:r>
      <w:r w:rsidRPr="00F93C44">
        <w:rPr>
          <w:rFonts w:ascii="Times New Roman" w:hAnsi="Times New Roman" w:cs="Times New Roman"/>
          <w:sz w:val="24"/>
          <w:szCs w:val="24"/>
        </w:rPr>
        <w:t>Yes</w:t>
      </w: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551814">
      <w:pPr>
        <w:pStyle w:val="PlainText"/>
        <w:rPr>
          <w:rFonts w:ascii="Times New Roman" w:hAnsi="Times New Roman" w:cs="Times New Roman"/>
          <w:sz w:val="24"/>
          <w:szCs w:val="24"/>
        </w:rPr>
      </w:pPr>
    </w:p>
    <w:p w:rsidR="00382EFF" w:rsidRPr="00F93C44" w:rsidRDefault="00382EFF" w:rsidP="00382EFF">
      <w:pPr>
        <w:pStyle w:val="PlainText"/>
        <w:rPr>
          <w:rFonts w:ascii="Times New Roman" w:hAnsi="Times New Roman" w:cs="Times New Roman"/>
          <w:sz w:val="24"/>
          <w:szCs w:val="24"/>
        </w:rPr>
      </w:pPr>
      <w:r w:rsidRPr="00F93C44">
        <w:rPr>
          <w:rFonts w:ascii="Times New Roman" w:hAnsi="Times New Roman" w:cs="Times New Roman"/>
          <w:sz w:val="24"/>
          <w:szCs w:val="24"/>
        </w:rPr>
        <w:t>_____________________________________</w:t>
      </w:r>
    </w:p>
    <w:p w:rsidR="00382EFF" w:rsidRPr="00F93C44" w:rsidRDefault="00382EFF" w:rsidP="00382EFF">
      <w:pPr>
        <w:pStyle w:val="PlainText"/>
        <w:rPr>
          <w:rFonts w:ascii="Times New Roman" w:hAnsi="Times New Roman" w:cs="Times New Roman"/>
          <w:sz w:val="24"/>
          <w:szCs w:val="24"/>
        </w:rPr>
      </w:pPr>
      <w:r w:rsidRPr="00F93C44">
        <w:rPr>
          <w:rFonts w:ascii="Times New Roman" w:hAnsi="Times New Roman" w:cs="Times New Roman"/>
          <w:sz w:val="24"/>
          <w:szCs w:val="24"/>
        </w:rPr>
        <w:t>Chairperson</w:t>
      </w:r>
    </w:p>
    <w:p w:rsidR="00382EFF" w:rsidRPr="00F93C44" w:rsidRDefault="00382EFF" w:rsidP="00382EFF">
      <w:pPr>
        <w:pStyle w:val="PlainText"/>
        <w:rPr>
          <w:rFonts w:ascii="Times New Roman" w:hAnsi="Times New Roman" w:cs="Times New Roman"/>
          <w:sz w:val="24"/>
          <w:szCs w:val="24"/>
        </w:rPr>
      </w:pPr>
    </w:p>
    <w:p w:rsidR="00F93C44" w:rsidRPr="00F93C44" w:rsidRDefault="00F93C44" w:rsidP="00382EFF">
      <w:pPr>
        <w:pStyle w:val="PlainText"/>
        <w:rPr>
          <w:rFonts w:ascii="Times New Roman" w:hAnsi="Times New Roman" w:cs="Times New Roman"/>
          <w:sz w:val="24"/>
          <w:szCs w:val="24"/>
        </w:rPr>
      </w:pPr>
    </w:p>
    <w:p w:rsidR="00F93C44" w:rsidRPr="00F93C44" w:rsidRDefault="00F93C44" w:rsidP="00382EFF">
      <w:pPr>
        <w:pStyle w:val="PlainText"/>
        <w:rPr>
          <w:rFonts w:ascii="Times New Roman" w:hAnsi="Times New Roman" w:cs="Times New Roman"/>
          <w:sz w:val="24"/>
          <w:szCs w:val="24"/>
        </w:rPr>
      </w:pPr>
    </w:p>
    <w:p w:rsidR="00F93C44" w:rsidRPr="00F93C44" w:rsidRDefault="00F93C44" w:rsidP="00382EFF">
      <w:pPr>
        <w:pStyle w:val="PlainText"/>
        <w:rPr>
          <w:rFonts w:ascii="Times New Roman" w:hAnsi="Times New Roman" w:cs="Times New Roman"/>
          <w:sz w:val="24"/>
          <w:szCs w:val="24"/>
        </w:rPr>
      </w:pPr>
    </w:p>
    <w:p w:rsidR="00382EFF" w:rsidRPr="00F93C44" w:rsidRDefault="00382EFF" w:rsidP="00382EFF">
      <w:pPr>
        <w:pStyle w:val="PlainText"/>
        <w:rPr>
          <w:rFonts w:ascii="Times New Roman" w:hAnsi="Times New Roman" w:cs="Times New Roman"/>
          <w:sz w:val="24"/>
          <w:szCs w:val="24"/>
        </w:rPr>
      </w:pPr>
      <w:r w:rsidRPr="00F93C44">
        <w:rPr>
          <w:rFonts w:ascii="Times New Roman" w:hAnsi="Times New Roman" w:cs="Times New Roman"/>
          <w:sz w:val="24"/>
          <w:szCs w:val="24"/>
        </w:rPr>
        <w:t>_____________________________________</w:t>
      </w:r>
    </w:p>
    <w:p w:rsidR="00382EFF" w:rsidRPr="00F93C44" w:rsidRDefault="00382EFF" w:rsidP="00551814">
      <w:pPr>
        <w:pStyle w:val="PlainText"/>
        <w:rPr>
          <w:rFonts w:ascii="Times New Roman" w:hAnsi="Times New Roman" w:cs="Times New Roman"/>
          <w:sz w:val="24"/>
          <w:szCs w:val="24"/>
        </w:rPr>
      </w:pPr>
      <w:r w:rsidRPr="00F93C44">
        <w:rPr>
          <w:rFonts w:ascii="Times New Roman" w:hAnsi="Times New Roman" w:cs="Times New Roman"/>
          <w:sz w:val="24"/>
          <w:szCs w:val="24"/>
        </w:rPr>
        <w:t>Superintendent</w:t>
      </w:r>
    </w:p>
    <w:sectPr w:rsidR="00382EFF" w:rsidRPr="00F93C44" w:rsidSect="00F93C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90741C"/>
    <w:multiLevelType w:val="hybridMultilevel"/>
    <w:tmpl w:val="401C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2MjMwNbc0MzA2MLRU0lEKTi0uzszPAykwrAUAIpYBSywAAAA="/>
  </w:docVars>
  <w:rsids>
    <w:rsidRoot w:val="00F34C0B"/>
    <w:rsid w:val="00382EFF"/>
    <w:rsid w:val="00551814"/>
    <w:rsid w:val="00A86BBF"/>
    <w:rsid w:val="00BB42EB"/>
    <w:rsid w:val="00CF7324"/>
    <w:rsid w:val="00F34C0B"/>
    <w:rsid w:val="00F93C44"/>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1928A8F"/>
  <w14:defaultImageDpi w14:val="0"/>
  <w15:docId w15:val="{65A3A142-EEED-4F13-AAF9-8F74CD935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849</Words>
  <Characters>18264</Characters>
  <Application>Microsoft Office Word</Application>
  <DocSecurity>0</DocSecurity>
  <Lines>388</Lines>
  <Paragraphs>301</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2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dcterms:created xsi:type="dcterms:W3CDTF">2025-07-18T15:40:00Z</dcterms:created>
  <dcterms:modified xsi:type="dcterms:W3CDTF">2025-07-18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b8b08f-cc14-4f55-b062-2ce635c9e546</vt:lpwstr>
  </property>
</Properties>
</file>